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4DEE24" w14:textId="27816B66" w:rsidR="00FE067E" w:rsidRPr="00693DB2" w:rsidRDefault="00A43FCD" w:rsidP="00430710">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2B01E4D3" wp14:editId="304D44F3">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2714A97D" w14:textId="56508D4F" w:rsidR="00A43FCD" w:rsidRPr="00A43FCD" w:rsidRDefault="00A43FCD" w:rsidP="00A43FCD">
                            <w:pPr>
                              <w:spacing w:line="240" w:lineRule="auto"/>
                              <w:jc w:val="center"/>
                              <w:rPr>
                                <w:rFonts w:cs="Arial"/>
                                <w:b/>
                              </w:rPr>
                            </w:pPr>
                            <w:r w:rsidRPr="00A43FC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ex="http://schemas.microsoft.com/office/word/2018/wordml/cex">
            <w:pict>
              <v:shapetype w14:anchorId="2B01E4D3"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2714A97D" w14:textId="56508D4F" w:rsidR="00A43FCD" w:rsidRPr="00A43FCD" w:rsidRDefault="00A43FCD" w:rsidP="00A43FCD">
                      <w:pPr>
                        <w:spacing w:line="240" w:lineRule="auto"/>
                        <w:jc w:val="center"/>
                        <w:rPr>
                          <w:rFonts w:cs="Arial"/>
                          <w:b/>
                        </w:rPr>
                      </w:pPr>
                      <w:r w:rsidRPr="00A43FCD">
                        <w:rPr>
                          <w:rFonts w:cs="Arial"/>
                          <w:b/>
                        </w:rPr>
                        <w:t>FISCAL NOTE</w:t>
                      </w:r>
                    </w:p>
                  </w:txbxContent>
                </v:textbox>
              </v:shape>
            </w:pict>
          </mc:Fallback>
        </mc:AlternateContent>
      </w:r>
      <w:r w:rsidR="00CD36CF" w:rsidRPr="00693DB2">
        <w:rPr>
          <w:color w:val="auto"/>
        </w:rPr>
        <w:t>WEST virginia legislature</w:t>
      </w:r>
    </w:p>
    <w:p w14:paraId="5EB58E7A" w14:textId="1402C472" w:rsidR="00CD36CF" w:rsidRPr="00693DB2" w:rsidRDefault="00CD36CF" w:rsidP="00430710">
      <w:pPr>
        <w:pStyle w:val="TitlePageSession"/>
        <w:rPr>
          <w:color w:val="auto"/>
        </w:rPr>
      </w:pPr>
      <w:r w:rsidRPr="00693DB2">
        <w:rPr>
          <w:color w:val="auto"/>
        </w:rPr>
        <w:t>20</w:t>
      </w:r>
      <w:r w:rsidR="00D17710" w:rsidRPr="00693DB2">
        <w:rPr>
          <w:color w:val="auto"/>
        </w:rPr>
        <w:t>2</w:t>
      </w:r>
      <w:r w:rsidR="000172BE" w:rsidRPr="00693DB2">
        <w:rPr>
          <w:color w:val="auto"/>
        </w:rPr>
        <w:t>1</w:t>
      </w:r>
      <w:r w:rsidRPr="00693DB2">
        <w:rPr>
          <w:color w:val="auto"/>
        </w:rPr>
        <w:t xml:space="preserve"> regular session</w:t>
      </w:r>
    </w:p>
    <w:p w14:paraId="7627CF62" w14:textId="317959F8" w:rsidR="00CD36CF" w:rsidRPr="00693DB2" w:rsidRDefault="00746DF3" w:rsidP="00430710">
      <w:pPr>
        <w:pStyle w:val="TitlePageBillPrefix"/>
        <w:rPr>
          <w:color w:val="auto"/>
        </w:rPr>
      </w:pPr>
      <w:sdt>
        <w:sdtPr>
          <w:rPr>
            <w:color w:val="auto"/>
          </w:rPr>
          <w:tag w:val="IntroDate"/>
          <w:id w:val="-1236936958"/>
          <w:placeholder>
            <w:docPart w:val="3B1F9B6617E746FA9CBF7C4B4ED471EE"/>
          </w:placeholder>
          <w:text/>
        </w:sdtPr>
        <w:sdtEndPr/>
        <w:sdtContent>
          <w:r w:rsidR="00AE48A0" w:rsidRPr="00693DB2">
            <w:rPr>
              <w:color w:val="auto"/>
            </w:rPr>
            <w:t>Introduced</w:t>
          </w:r>
        </w:sdtContent>
      </w:sdt>
    </w:p>
    <w:p w14:paraId="704BE679" w14:textId="2F1F4978" w:rsidR="00CD36CF" w:rsidRPr="00693DB2" w:rsidRDefault="00746DF3" w:rsidP="00430710">
      <w:pPr>
        <w:pStyle w:val="BillNumber"/>
        <w:rPr>
          <w:color w:val="auto"/>
        </w:rPr>
      </w:pPr>
      <w:sdt>
        <w:sdtPr>
          <w:rPr>
            <w:color w:val="auto"/>
          </w:rPr>
          <w:tag w:val="HType"/>
          <w:id w:val="893011969"/>
          <w:placeholder>
            <w:docPart w:val="79EA674E610647B38A14666CAB4ABC32"/>
          </w:placeholder>
          <w:dropDownList>
            <w:listItem w:displayText="House" w:value="House"/>
            <w:listItem w:displayText="Senate" w:value="Senate"/>
          </w:dropDownList>
        </w:sdtPr>
        <w:sdtEndPr/>
        <w:sdtContent>
          <w:r w:rsidR="00883D66" w:rsidRPr="00693DB2">
            <w:rPr>
              <w:color w:val="auto"/>
            </w:rPr>
            <w:t>Senate</w:t>
          </w:r>
        </w:sdtContent>
      </w:sdt>
      <w:r w:rsidR="00303684" w:rsidRPr="00693DB2">
        <w:rPr>
          <w:color w:val="auto"/>
        </w:rPr>
        <w:t xml:space="preserve"> </w:t>
      </w:r>
      <w:r w:rsidR="00CD36CF" w:rsidRPr="00693DB2">
        <w:rPr>
          <w:color w:val="auto"/>
        </w:rPr>
        <w:t xml:space="preserve">Bill </w:t>
      </w:r>
      <w:sdt>
        <w:sdtPr>
          <w:rPr>
            <w:color w:val="auto"/>
          </w:rPr>
          <w:tag w:val="BNum"/>
          <w:id w:val="1645317809"/>
          <w:lock w:val="sdtLocked"/>
          <w:placeholder>
            <w:docPart w:val="77DE1DB594894E37B4CF108806F4D6D8"/>
          </w:placeholder>
          <w:text/>
        </w:sdtPr>
        <w:sdtEndPr/>
        <w:sdtContent>
          <w:r w:rsidR="009F6630">
            <w:rPr>
              <w:color w:val="auto"/>
            </w:rPr>
            <w:t>253</w:t>
          </w:r>
        </w:sdtContent>
      </w:sdt>
    </w:p>
    <w:p w14:paraId="2AD5A42C" w14:textId="6A5D185E" w:rsidR="00CD36CF" w:rsidRPr="00693DB2" w:rsidRDefault="00CD36CF" w:rsidP="00430710">
      <w:pPr>
        <w:pStyle w:val="Sponsors"/>
        <w:rPr>
          <w:color w:val="auto"/>
        </w:rPr>
      </w:pPr>
      <w:r w:rsidRPr="00693DB2">
        <w:rPr>
          <w:color w:val="auto"/>
        </w:rPr>
        <w:t xml:space="preserve">By </w:t>
      </w:r>
      <w:sdt>
        <w:sdtPr>
          <w:rPr>
            <w:color w:val="auto"/>
          </w:rPr>
          <w:tag w:val="Sponsors"/>
          <w:id w:val="1589585889"/>
          <w:placeholder>
            <w:docPart w:val="053CE81B4BF74F8E91FC53740DEC0F38"/>
          </w:placeholder>
          <w:text w:multiLine="1"/>
        </w:sdtPr>
        <w:sdtEndPr/>
        <w:sdtContent>
          <w:r w:rsidR="00883D66" w:rsidRPr="00693DB2">
            <w:rPr>
              <w:color w:val="auto"/>
            </w:rPr>
            <w:t xml:space="preserve">Senators Baldwin, Beach, Caputo, </w:t>
          </w:r>
          <w:r w:rsidR="009F6630">
            <w:rPr>
              <w:color w:val="auto"/>
            </w:rPr>
            <w:t>Ihlenfeld</w:t>
          </w:r>
          <w:r w:rsidR="00883D66" w:rsidRPr="00693DB2">
            <w:rPr>
              <w:color w:val="auto"/>
            </w:rPr>
            <w:t>, Jefferies, Lindsay, Plymale, Romano, Stol</w:t>
          </w:r>
          <w:r w:rsidR="009F6630">
            <w:rPr>
              <w:color w:val="auto"/>
            </w:rPr>
            <w:t>l</w:t>
          </w:r>
          <w:r w:rsidR="00883D66" w:rsidRPr="00693DB2">
            <w:rPr>
              <w:color w:val="auto"/>
            </w:rPr>
            <w:t>ings, Unger, and Woelfel</w:t>
          </w:r>
        </w:sdtContent>
      </w:sdt>
    </w:p>
    <w:p w14:paraId="6107FB55" w14:textId="2408343D" w:rsidR="00E831B3" w:rsidRPr="00693DB2" w:rsidRDefault="00CD36CF" w:rsidP="00921AA8">
      <w:pPr>
        <w:pStyle w:val="References"/>
        <w:rPr>
          <w:color w:val="auto"/>
        </w:rPr>
      </w:pPr>
      <w:r w:rsidRPr="00693DB2">
        <w:rPr>
          <w:color w:val="auto"/>
        </w:rPr>
        <w:t>[</w:t>
      </w:r>
      <w:sdt>
        <w:sdtPr>
          <w:rPr>
            <w:color w:val="auto"/>
            <w:szCs w:val="24"/>
          </w:rPr>
          <w:tag w:val="References"/>
          <w:id w:val="-1317881972"/>
          <w:placeholder>
            <w:docPart w:val="312A63BAB3AB499784CA6703A088D45B"/>
          </w:placeholder>
          <w:text w:multiLine="1"/>
        </w:sdtPr>
        <w:sdtEndPr/>
        <w:sdtContent>
          <w:r w:rsidR="009F6630" w:rsidRPr="009F6630">
            <w:rPr>
              <w:color w:val="auto"/>
              <w:szCs w:val="24"/>
            </w:rPr>
            <w:t>Introduced February 12, 2021; referred</w:t>
          </w:r>
          <w:r w:rsidR="009F6630" w:rsidRPr="009F6630">
            <w:rPr>
              <w:color w:val="auto"/>
              <w:szCs w:val="24"/>
            </w:rPr>
            <w:br/>
            <w:t xml:space="preserve"> to the Committee on</w:t>
          </w:r>
          <w:r w:rsidR="00746DF3">
            <w:rPr>
              <w:color w:val="auto"/>
              <w:szCs w:val="24"/>
            </w:rPr>
            <w:t xml:space="preserve"> Education; and then to the Committee on Finance</w:t>
          </w:r>
        </w:sdtContent>
      </w:sdt>
      <w:sdt>
        <w:sdtPr>
          <w:rPr>
            <w:rFonts w:eastAsiaTheme="minorHAnsi"/>
            <w:color w:val="auto"/>
            <w:sz w:val="22"/>
          </w:rPr>
          <w:tag w:val="References"/>
          <w:id w:val="-1043047873"/>
          <w:placeholder>
            <w:docPart w:val="E477DA7B1C9F49FAB1B7728B125EB1B6"/>
          </w:placeholder>
          <w:text w:multiLine="1"/>
        </w:sdtPr>
        <w:sdtEndPr/>
        <w:sdtContent>
          <w:r w:rsidR="00921AA8" w:rsidRPr="00693DB2">
            <w:rPr>
              <w:rFonts w:eastAsiaTheme="minorHAnsi"/>
              <w:color w:val="auto"/>
              <w:sz w:val="22"/>
            </w:rPr>
            <w:t xml:space="preserve"> </w:t>
          </w:r>
        </w:sdtContent>
      </w:sdt>
      <w:r w:rsidRPr="00693DB2">
        <w:rPr>
          <w:color w:val="auto"/>
        </w:rPr>
        <w:t>]</w:t>
      </w:r>
    </w:p>
    <w:p w14:paraId="0A41D36F" w14:textId="49539ECC" w:rsidR="00303684" w:rsidRPr="00693DB2" w:rsidRDefault="0000526A" w:rsidP="00430710">
      <w:pPr>
        <w:pStyle w:val="TitleSection"/>
        <w:rPr>
          <w:color w:val="auto"/>
        </w:rPr>
      </w:pPr>
      <w:r w:rsidRPr="00693DB2">
        <w:rPr>
          <w:color w:val="auto"/>
        </w:rPr>
        <w:lastRenderedPageBreak/>
        <w:t>A BILL</w:t>
      </w:r>
      <w:r w:rsidR="00D979AA" w:rsidRPr="00693DB2">
        <w:rPr>
          <w:color w:val="auto"/>
        </w:rPr>
        <w:t xml:space="preserve"> to amend the Code of West Virginia, 1931, as amended, by adding thereto a new section, designated §18C-7-</w:t>
      </w:r>
      <w:r w:rsidR="005E2350" w:rsidRPr="00693DB2">
        <w:rPr>
          <w:color w:val="auto"/>
        </w:rPr>
        <w:t xml:space="preserve">8, relating to </w:t>
      </w:r>
      <w:r w:rsidR="009F6630">
        <w:rPr>
          <w:color w:val="auto"/>
        </w:rPr>
        <w:t xml:space="preserve">creating </w:t>
      </w:r>
      <w:r w:rsidR="005E2350" w:rsidRPr="00693DB2">
        <w:rPr>
          <w:color w:val="auto"/>
        </w:rPr>
        <w:t>the Business PROMISE+ S</w:t>
      </w:r>
      <w:r w:rsidR="00D979AA" w:rsidRPr="00693DB2">
        <w:rPr>
          <w:color w:val="auto"/>
        </w:rPr>
        <w:t xml:space="preserve">cholarship; </w:t>
      </w:r>
      <w:r w:rsidR="00A51831" w:rsidRPr="00693DB2">
        <w:rPr>
          <w:color w:val="auto"/>
        </w:rPr>
        <w:t>establishing the scholarship under the management of the Higher Education Policy Commission; creating a special revenue account; explaining funding for the scholarship; authorizing the issuance of tax credits for certain businesses; authorizing legislative rules by the Higher Education Policy Commission and the Tax Commissioner; setting student eligibility; noting business benefits and requirements; creating a process for awarding a specific amount of funds; detailing student requirements upon receipt of the scholarship; and requiring the creation of a deferral and waiver program for certain requirements.</w:t>
      </w:r>
    </w:p>
    <w:p w14:paraId="1A58FDDA" w14:textId="77777777" w:rsidR="00303684" w:rsidRPr="00693DB2" w:rsidRDefault="00303684" w:rsidP="00430710">
      <w:pPr>
        <w:pStyle w:val="EnactingClause"/>
        <w:rPr>
          <w:color w:val="auto"/>
        </w:rPr>
        <w:sectPr w:rsidR="00303684" w:rsidRPr="00693DB2" w:rsidSect="000421C6">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693DB2">
        <w:rPr>
          <w:color w:val="auto"/>
        </w:rPr>
        <w:t>Be it enacted by the Legislature of West Virginia:</w:t>
      </w:r>
    </w:p>
    <w:p w14:paraId="630F5455" w14:textId="77777777" w:rsidR="00D979AA" w:rsidRPr="00693DB2" w:rsidRDefault="00D979AA" w:rsidP="00D979AA">
      <w:pPr>
        <w:pStyle w:val="ArticleHeading"/>
        <w:rPr>
          <w:color w:val="auto"/>
        </w:rPr>
      </w:pPr>
      <w:r w:rsidRPr="00693DB2">
        <w:rPr>
          <w:color w:val="auto"/>
        </w:rPr>
        <w:t>ARTICLE 7. WEST VIRGINIA PROVIDING REAL OPPORTUNITIES FOR MAXIMIZING IN-STATE STUDENT EXCELLENCE SCHOLARSHIP PROGRAM.</w:t>
      </w:r>
    </w:p>
    <w:p w14:paraId="5E232D4C" w14:textId="4F1D7429" w:rsidR="00303684" w:rsidRPr="00693DB2" w:rsidRDefault="00D979AA" w:rsidP="00D979AA">
      <w:pPr>
        <w:pStyle w:val="SectionHeading"/>
        <w:rPr>
          <w:color w:val="auto"/>
          <w:u w:val="single"/>
        </w:rPr>
      </w:pPr>
      <w:r w:rsidRPr="00693DB2">
        <w:rPr>
          <w:color w:val="auto"/>
          <w:u w:val="single"/>
        </w:rPr>
        <w:t xml:space="preserve">§18C-7-8. Business PROMISE+ </w:t>
      </w:r>
      <w:r w:rsidR="00D14B4A" w:rsidRPr="00693DB2">
        <w:rPr>
          <w:color w:val="auto"/>
          <w:u w:val="single"/>
        </w:rPr>
        <w:t>S</w:t>
      </w:r>
      <w:r w:rsidRPr="00693DB2">
        <w:rPr>
          <w:color w:val="auto"/>
          <w:u w:val="single"/>
        </w:rPr>
        <w:t>cholarship.</w:t>
      </w:r>
    </w:p>
    <w:p w14:paraId="068DB672" w14:textId="0ADE1DDC" w:rsidR="007039F7" w:rsidRPr="00693DB2" w:rsidRDefault="007039F7" w:rsidP="00354FEC">
      <w:pPr>
        <w:pStyle w:val="SectionBody"/>
        <w:rPr>
          <w:color w:val="auto"/>
          <w:u w:val="single"/>
        </w:rPr>
      </w:pPr>
      <w:r w:rsidRPr="00693DB2">
        <w:rPr>
          <w:color w:val="auto"/>
          <w:u w:val="single"/>
        </w:rPr>
        <w:t xml:space="preserve">(a) </w:t>
      </w:r>
      <w:r w:rsidR="0088064D" w:rsidRPr="00693DB2">
        <w:rPr>
          <w:i/>
          <w:color w:val="auto"/>
          <w:u w:val="single"/>
        </w:rPr>
        <w:t xml:space="preserve">Findings – </w:t>
      </w:r>
      <w:r w:rsidRPr="00693DB2">
        <w:rPr>
          <w:color w:val="auto"/>
          <w:u w:val="single"/>
        </w:rPr>
        <w:t>The Legislature finds that the business community recognizes the critical link between education and economic development</w:t>
      </w:r>
      <w:r w:rsidR="005E2350" w:rsidRPr="00693DB2">
        <w:rPr>
          <w:color w:val="auto"/>
          <w:u w:val="single"/>
        </w:rPr>
        <w:t xml:space="preserve"> and that providing students with the knowledge and skills they need to succeed in the workplace enables businesses and communities to prosper. The Legislature further finds that many employers in the state desire to aid in efforts to bolster the development of a highly-qualified workforce</w:t>
      </w:r>
      <w:r w:rsidR="00350A04" w:rsidRPr="00693DB2">
        <w:rPr>
          <w:color w:val="auto"/>
          <w:u w:val="single"/>
        </w:rPr>
        <w:t>.</w:t>
      </w:r>
      <w:r w:rsidR="005E2350" w:rsidRPr="00693DB2">
        <w:rPr>
          <w:color w:val="auto"/>
          <w:u w:val="single"/>
        </w:rPr>
        <w:t xml:space="preserve"> Providing </w:t>
      </w:r>
      <w:r w:rsidR="00350A04" w:rsidRPr="00693DB2">
        <w:rPr>
          <w:color w:val="auto"/>
          <w:u w:val="single"/>
        </w:rPr>
        <w:t>t</w:t>
      </w:r>
      <w:r w:rsidR="0094607C" w:rsidRPr="00693DB2">
        <w:rPr>
          <w:color w:val="auto"/>
          <w:u w:val="single"/>
        </w:rPr>
        <w:t>he</w:t>
      </w:r>
      <w:r w:rsidR="005E2350" w:rsidRPr="00693DB2">
        <w:rPr>
          <w:color w:val="auto"/>
          <w:u w:val="single"/>
        </w:rPr>
        <w:t xml:space="preserve"> employers with an opportunity to fund premium scholarships for PROMISE scholarship-eligible students would encourage highly-qualified students to attend college and become employed in West Virginia</w:t>
      </w:r>
      <w:r w:rsidRPr="00693DB2">
        <w:rPr>
          <w:color w:val="auto"/>
          <w:u w:val="single"/>
        </w:rPr>
        <w:t xml:space="preserve">.    </w:t>
      </w:r>
    </w:p>
    <w:p w14:paraId="059CF43B" w14:textId="78307DC4" w:rsidR="00B706ED" w:rsidRPr="00693DB2" w:rsidRDefault="007039F7" w:rsidP="00354FEC">
      <w:pPr>
        <w:pStyle w:val="SectionBody"/>
        <w:rPr>
          <w:color w:val="auto"/>
          <w:u w:val="single"/>
        </w:rPr>
      </w:pPr>
      <w:r w:rsidRPr="00693DB2">
        <w:rPr>
          <w:color w:val="auto"/>
          <w:u w:val="single"/>
        </w:rPr>
        <w:t xml:space="preserve">(b) </w:t>
      </w:r>
      <w:r w:rsidR="00AB28E3" w:rsidRPr="00693DB2">
        <w:rPr>
          <w:i/>
          <w:color w:val="auto"/>
          <w:u w:val="single"/>
        </w:rPr>
        <w:t>Scholarship</w:t>
      </w:r>
      <w:r w:rsidR="00E665EB" w:rsidRPr="00693DB2">
        <w:rPr>
          <w:i/>
          <w:color w:val="auto"/>
          <w:u w:val="single"/>
        </w:rPr>
        <w:t>.</w:t>
      </w:r>
      <w:r w:rsidR="00AB28E3" w:rsidRPr="00693DB2">
        <w:rPr>
          <w:i/>
          <w:color w:val="auto"/>
          <w:u w:val="single"/>
        </w:rPr>
        <w:t xml:space="preserve"> –</w:t>
      </w:r>
      <w:r w:rsidR="00AB28E3" w:rsidRPr="00693DB2">
        <w:rPr>
          <w:color w:val="auto"/>
          <w:u w:val="single"/>
        </w:rPr>
        <w:t xml:space="preserve"> </w:t>
      </w:r>
      <w:r w:rsidRPr="00693DB2">
        <w:rPr>
          <w:color w:val="auto"/>
          <w:u w:val="single"/>
        </w:rPr>
        <w:t xml:space="preserve">To that end, there is </w:t>
      </w:r>
      <w:r w:rsidR="009B3240" w:rsidRPr="00693DB2">
        <w:rPr>
          <w:color w:val="auto"/>
          <w:u w:val="single"/>
        </w:rPr>
        <w:t xml:space="preserve">hereby established </w:t>
      </w:r>
      <w:r w:rsidRPr="00693DB2">
        <w:rPr>
          <w:color w:val="auto"/>
          <w:u w:val="single"/>
        </w:rPr>
        <w:t>the Business PROMISE+ Scholarship program</w:t>
      </w:r>
      <w:r w:rsidR="005E2350" w:rsidRPr="00693DB2">
        <w:rPr>
          <w:color w:val="auto"/>
          <w:u w:val="single"/>
        </w:rPr>
        <w:t>,</w:t>
      </w:r>
      <w:r w:rsidRPr="00693DB2">
        <w:rPr>
          <w:color w:val="auto"/>
          <w:u w:val="single"/>
        </w:rPr>
        <w:t xml:space="preserve"> which allows employers in the state to fund </w:t>
      </w:r>
      <w:r w:rsidR="005E2350" w:rsidRPr="00693DB2">
        <w:rPr>
          <w:color w:val="auto"/>
          <w:u w:val="single"/>
        </w:rPr>
        <w:t>premium</w:t>
      </w:r>
      <w:r w:rsidRPr="00693DB2">
        <w:rPr>
          <w:color w:val="auto"/>
          <w:u w:val="single"/>
        </w:rPr>
        <w:t xml:space="preserve"> scholarship awards for certai</w:t>
      </w:r>
      <w:r w:rsidR="005E2350" w:rsidRPr="00693DB2">
        <w:rPr>
          <w:color w:val="auto"/>
          <w:u w:val="single"/>
        </w:rPr>
        <w:t>n PROMISE-</w:t>
      </w:r>
      <w:r w:rsidR="00C57D4C" w:rsidRPr="00693DB2">
        <w:rPr>
          <w:color w:val="auto"/>
          <w:u w:val="single"/>
        </w:rPr>
        <w:t>eligible applicants.</w:t>
      </w:r>
      <w:r w:rsidR="0088064D" w:rsidRPr="00693DB2">
        <w:rPr>
          <w:color w:val="auto"/>
          <w:u w:val="single"/>
        </w:rPr>
        <w:t xml:space="preserve"> </w:t>
      </w:r>
      <w:r w:rsidR="009B3240" w:rsidRPr="00693DB2">
        <w:rPr>
          <w:color w:val="auto"/>
          <w:u w:val="single"/>
        </w:rPr>
        <w:t>T</w:t>
      </w:r>
      <w:r w:rsidR="005E2350" w:rsidRPr="00693DB2">
        <w:rPr>
          <w:color w:val="auto"/>
          <w:u w:val="single"/>
        </w:rPr>
        <w:t>he Business PROMISE+ S</w:t>
      </w:r>
      <w:r w:rsidR="00D979AA" w:rsidRPr="00693DB2">
        <w:rPr>
          <w:color w:val="auto"/>
          <w:u w:val="single"/>
        </w:rPr>
        <w:t>cholarship</w:t>
      </w:r>
      <w:r w:rsidR="009B3240" w:rsidRPr="00693DB2">
        <w:rPr>
          <w:color w:val="auto"/>
          <w:u w:val="single"/>
        </w:rPr>
        <w:t xml:space="preserve"> </w:t>
      </w:r>
      <w:r w:rsidR="00D979AA" w:rsidRPr="00693DB2">
        <w:rPr>
          <w:color w:val="auto"/>
          <w:u w:val="single"/>
        </w:rPr>
        <w:t xml:space="preserve">shall be managed by the </w:t>
      </w:r>
      <w:r w:rsidR="005E2350" w:rsidRPr="00693DB2">
        <w:rPr>
          <w:color w:val="auto"/>
          <w:u w:val="single"/>
        </w:rPr>
        <w:t xml:space="preserve">Higher Education Policy </w:t>
      </w:r>
      <w:r w:rsidR="00D979AA" w:rsidRPr="00693DB2">
        <w:rPr>
          <w:color w:val="auto"/>
          <w:u w:val="single"/>
        </w:rPr>
        <w:t>Commission pursuant to the terms of this s</w:t>
      </w:r>
      <w:r w:rsidR="00C57D4C" w:rsidRPr="00693DB2">
        <w:rPr>
          <w:color w:val="auto"/>
          <w:u w:val="single"/>
        </w:rPr>
        <w:t>ection and any necessary rules.</w:t>
      </w:r>
      <w:r w:rsidR="00477D44" w:rsidRPr="00693DB2">
        <w:rPr>
          <w:color w:val="auto"/>
          <w:u w:val="single"/>
        </w:rPr>
        <w:t xml:space="preserve"> </w:t>
      </w:r>
      <w:r w:rsidR="005E2350" w:rsidRPr="00693DB2">
        <w:rPr>
          <w:color w:val="auto"/>
          <w:u w:val="single"/>
        </w:rPr>
        <w:t>The Business PROMISE+ S</w:t>
      </w:r>
      <w:r w:rsidR="00D979AA" w:rsidRPr="00693DB2">
        <w:rPr>
          <w:color w:val="auto"/>
          <w:u w:val="single"/>
        </w:rPr>
        <w:t>cholarship is awarded to</w:t>
      </w:r>
      <w:r w:rsidR="005E2350" w:rsidRPr="00693DB2">
        <w:rPr>
          <w:color w:val="auto"/>
          <w:u w:val="single"/>
        </w:rPr>
        <w:t xml:space="preserve"> PROMISE-</w:t>
      </w:r>
      <w:r w:rsidR="00D979AA" w:rsidRPr="00693DB2">
        <w:rPr>
          <w:color w:val="auto"/>
          <w:u w:val="single"/>
        </w:rPr>
        <w:t>eligible s</w:t>
      </w:r>
      <w:r w:rsidR="005E2350" w:rsidRPr="00693DB2">
        <w:rPr>
          <w:color w:val="auto"/>
          <w:u w:val="single"/>
        </w:rPr>
        <w:t>tudents in lieu of the PROMISE S</w:t>
      </w:r>
      <w:r w:rsidR="00D979AA" w:rsidRPr="00693DB2">
        <w:rPr>
          <w:color w:val="auto"/>
          <w:u w:val="single"/>
        </w:rPr>
        <w:t>cholarship</w:t>
      </w:r>
      <w:r w:rsidR="003F2E19" w:rsidRPr="00693DB2">
        <w:rPr>
          <w:color w:val="auto"/>
          <w:u w:val="single"/>
        </w:rPr>
        <w:t xml:space="preserve"> as determined by the </w:t>
      </w:r>
      <w:r w:rsidR="00E665EB" w:rsidRPr="00693DB2">
        <w:rPr>
          <w:color w:val="auto"/>
          <w:u w:val="single"/>
        </w:rPr>
        <w:t>c</w:t>
      </w:r>
      <w:r w:rsidR="003F2E19" w:rsidRPr="00693DB2">
        <w:rPr>
          <w:color w:val="auto"/>
          <w:u w:val="single"/>
        </w:rPr>
        <w:t>ommission</w:t>
      </w:r>
      <w:r w:rsidR="004B3C86" w:rsidRPr="00693DB2">
        <w:rPr>
          <w:color w:val="auto"/>
          <w:u w:val="single"/>
        </w:rPr>
        <w:t>.</w:t>
      </w:r>
      <w:r w:rsidR="00B706ED" w:rsidRPr="00693DB2">
        <w:rPr>
          <w:color w:val="auto"/>
          <w:u w:val="single"/>
        </w:rPr>
        <w:t xml:space="preserve"> The </w:t>
      </w:r>
      <w:r w:rsidR="00E665EB" w:rsidRPr="00693DB2">
        <w:rPr>
          <w:color w:val="auto"/>
          <w:u w:val="single"/>
        </w:rPr>
        <w:t>c</w:t>
      </w:r>
      <w:r w:rsidR="00B706ED" w:rsidRPr="00693DB2">
        <w:rPr>
          <w:color w:val="auto"/>
          <w:u w:val="single"/>
        </w:rPr>
        <w:t>ommission shall establish a method and criteria for scholarship award an</w:t>
      </w:r>
      <w:r w:rsidR="00E41160" w:rsidRPr="00693DB2">
        <w:rPr>
          <w:color w:val="auto"/>
          <w:u w:val="single"/>
        </w:rPr>
        <w:t>d student placement</w:t>
      </w:r>
      <w:r w:rsidR="00946FFD" w:rsidRPr="00693DB2">
        <w:rPr>
          <w:color w:val="auto"/>
          <w:u w:val="single"/>
        </w:rPr>
        <w:t>,</w:t>
      </w:r>
      <w:r w:rsidR="00E41160" w:rsidRPr="00693DB2">
        <w:rPr>
          <w:color w:val="auto"/>
          <w:u w:val="single"/>
        </w:rPr>
        <w:t xml:space="preserve"> </w:t>
      </w:r>
      <w:r w:rsidR="00886A42" w:rsidRPr="00693DB2">
        <w:rPr>
          <w:color w:val="auto"/>
          <w:u w:val="single"/>
        </w:rPr>
        <w:t>which shall provide for the following</w:t>
      </w:r>
      <w:r w:rsidR="00B706ED" w:rsidRPr="00693DB2">
        <w:rPr>
          <w:color w:val="auto"/>
          <w:u w:val="single"/>
        </w:rPr>
        <w:t>:</w:t>
      </w:r>
    </w:p>
    <w:p w14:paraId="7152337A" w14:textId="44D03893" w:rsidR="00B706ED" w:rsidRPr="00693DB2" w:rsidRDefault="00B706ED" w:rsidP="00354FEC">
      <w:pPr>
        <w:pStyle w:val="SectionBody"/>
        <w:rPr>
          <w:color w:val="auto"/>
          <w:u w:val="single"/>
        </w:rPr>
      </w:pPr>
      <w:r w:rsidRPr="00693DB2">
        <w:rPr>
          <w:color w:val="auto"/>
          <w:u w:val="single"/>
        </w:rPr>
        <w:t xml:space="preserve">(1) Priority ranking of eligible scholarship recipients when the number of business sponsors </w:t>
      </w:r>
      <w:r w:rsidR="005B7545" w:rsidRPr="00693DB2">
        <w:rPr>
          <w:color w:val="auto"/>
          <w:u w:val="single"/>
        </w:rPr>
        <w:t xml:space="preserve">or available funding </w:t>
      </w:r>
      <w:r w:rsidRPr="00693DB2">
        <w:rPr>
          <w:color w:val="auto"/>
          <w:u w:val="single"/>
        </w:rPr>
        <w:t>is insufficien</w:t>
      </w:r>
      <w:r w:rsidR="005E2350" w:rsidRPr="00693DB2">
        <w:rPr>
          <w:color w:val="auto"/>
          <w:u w:val="single"/>
        </w:rPr>
        <w:t>t to provide Business PROMISE+ S</w:t>
      </w:r>
      <w:r w:rsidR="0088636B" w:rsidRPr="00693DB2">
        <w:rPr>
          <w:color w:val="auto"/>
          <w:u w:val="single"/>
        </w:rPr>
        <w:t xml:space="preserve">cholarships to all eligible </w:t>
      </w:r>
      <w:r w:rsidRPr="00693DB2">
        <w:rPr>
          <w:color w:val="auto"/>
          <w:u w:val="single"/>
        </w:rPr>
        <w:t>students;</w:t>
      </w:r>
    </w:p>
    <w:p w14:paraId="798DCA6D" w14:textId="2B07B2F8" w:rsidR="005B7545" w:rsidRPr="00693DB2" w:rsidRDefault="00B706ED" w:rsidP="00354FEC">
      <w:pPr>
        <w:pStyle w:val="SectionBody"/>
        <w:rPr>
          <w:color w:val="auto"/>
          <w:u w:val="single"/>
        </w:rPr>
      </w:pPr>
      <w:r w:rsidRPr="00693DB2">
        <w:rPr>
          <w:color w:val="auto"/>
          <w:u w:val="single"/>
        </w:rPr>
        <w:t xml:space="preserve">(2) </w:t>
      </w:r>
      <w:r w:rsidR="00BC6421" w:rsidRPr="00693DB2">
        <w:rPr>
          <w:color w:val="auto"/>
          <w:u w:val="single"/>
        </w:rPr>
        <w:t xml:space="preserve">Priority ranking of eligible businesses when </w:t>
      </w:r>
      <w:r w:rsidRPr="00693DB2">
        <w:rPr>
          <w:color w:val="auto"/>
          <w:u w:val="single"/>
        </w:rPr>
        <w:t>multiple eligible businesses select an individual recipient to sponsor</w:t>
      </w:r>
      <w:r w:rsidR="005B7545" w:rsidRPr="00693DB2">
        <w:rPr>
          <w:color w:val="auto"/>
          <w:u w:val="single"/>
        </w:rPr>
        <w:t>;</w:t>
      </w:r>
      <w:r w:rsidR="009C66F7" w:rsidRPr="00693DB2">
        <w:rPr>
          <w:color w:val="auto"/>
          <w:u w:val="single"/>
        </w:rPr>
        <w:t xml:space="preserve"> </w:t>
      </w:r>
    </w:p>
    <w:p w14:paraId="4F9BA238" w14:textId="103F6E77" w:rsidR="00886A42" w:rsidRPr="00693DB2" w:rsidRDefault="005B7545" w:rsidP="00354FEC">
      <w:pPr>
        <w:pStyle w:val="SectionBody"/>
        <w:rPr>
          <w:color w:val="auto"/>
          <w:u w:val="single"/>
        </w:rPr>
      </w:pPr>
      <w:r w:rsidRPr="00693DB2">
        <w:rPr>
          <w:color w:val="auto"/>
          <w:u w:val="single"/>
        </w:rPr>
        <w:t>(3) Determin</w:t>
      </w:r>
      <w:r w:rsidR="00F02425" w:rsidRPr="00693DB2">
        <w:rPr>
          <w:color w:val="auto"/>
          <w:u w:val="single"/>
        </w:rPr>
        <w:t xml:space="preserve">ing </w:t>
      </w:r>
      <w:r w:rsidRPr="00693DB2">
        <w:rPr>
          <w:color w:val="auto"/>
          <w:u w:val="single"/>
        </w:rPr>
        <w:t xml:space="preserve">whether to maximize the number of awards available to all eligible students or the award amount </w:t>
      </w:r>
      <w:r w:rsidR="008963A0" w:rsidRPr="00693DB2">
        <w:rPr>
          <w:color w:val="auto"/>
          <w:u w:val="single"/>
        </w:rPr>
        <w:t>offered</w:t>
      </w:r>
      <w:r w:rsidRPr="00693DB2">
        <w:rPr>
          <w:color w:val="auto"/>
          <w:u w:val="single"/>
        </w:rPr>
        <w:t xml:space="preserve"> to individual students</w:t>
      </w:r>
      <w:r w:rsidR="00886A42" w:rsidRPr="00693DB2">
        <w:rPr>
          <w:color w:val="auto"/>
          <w:u w:val="single"/>
        </w:rPr>
        <w:t>; and</w:t>
      </w:r>
    </w:p>
    <w:p w14:paraId="20AB2A78" w14:textId="3F20D5CC" w:rsidR="00BC6421" w:rsidRPr="00693DB2" w:rsidRDefault="00886A42" w:rsidP="00354FEC">
      <w:pPr>
        <w:pStyle w:val="SectionBody"/>
        <w:rPr>
          <w:color w:val="auto"/>
          <w:u w:val="single"/>
        </w:rPr>
      </w:pPr>
      <w:r w:rsidRPr="00693DB2">
        <w:rPr>
          <w:color w:val="auto"/>
          <w:u w:val="single"/>
        </w:rPr>
        <w:t xml:space="preserve">(4) Any additional </w:t>
      </w:r>
      <w:r w:rsidR="000014CB" w:rsidRPr="00693DB2">
        <w:rPr>
          <w:color w:val="auto"/>
          <w:u w:val="single"/>
        </w:rPr>
        <w:t xml:space="preserve">provisions the </w:t>
      </w:r>
      <w:r w:rsidR="00E665EB" w:rsidRPr="00693DB2">
        <w:rPr>
          <w:color w:val="auto"/>
          <w:u w:val="single"/>
        </w:rPr>
        <w:t>c</w:t>
      </w:r>
      <w:r w:rsidR="000014CB" w:rsidRPr="00693DB2">
        <w:rPr>
          <w:color w:val="auto"/>
          <w:u w:val="single"/>
        </w:rPr>
        <w:t>ommission determines are necessary to implement the provisions of this section and administer the scholarship program</w:t>
      </w:r>
      <w:r w:rsidR="00993383" w:rsidRPr="00693DB2">
        <w:rPr>
          <w:color w:val="auto"/>
          <w:u w:val="single"/>
        </w:rPr>
        <w:t>.</w:t>
      </w:r>
    </w:p>
    <w:p w14:paraId="6188F530" w14:textId="506B74C7" w:rsidR="004B3C86" w:rsidRPr="00693DB2" w:rsidRDefault="00BC6421" w:rsidP="00354FEC">
      <w:pPr>
        <w:pStyle w:val="SectionBody"/>
        <w:rPr>
          <w:color w:val="auto"/>
          <w:u w:val="single"/>
        </w:rPr>
      </w:pPr>
      <w:r w:rsidRPr="00693DB2">
        <w:rPr>
          <w:color w:val="auto"/>
          <w:u w:val="single"/>
        </w:rPr>
        <w:t>(</w:t>
      </w:r>
      <w:r w:rsidR="00993383" w:rsidRPr="00693DB2">
        <w:rPr>
          <w:color w:val="auto"/>
          <w:u w:val="single"/>
        </w:rPr>
        <w:t>c</w:t>
      </w:r>
      <w:r w:rsidRPr="00693DB2">
        <w:rPr>
          <w:color w:val="auto"/>
          <w:u w:val="single"/>
        </w:rPr>
        <w:t>)</w:t>
      </w:r>
      <w:r w:rsidR="00FE1B9A" w:rsidRPr="00693DB2">
        <w:rPr>
          <w:color w:val="auto"/>
          <w:u w:val="single"/>
        </w:rPr>
        <w:t xml:space="preserve"> </w:t>
      </w:r>
      <w:r w:rsidR="00FE1B9A" w:rsidRPr="00693DB2">
        <w:rPr>
          <w:i/>
          <w:color w:val="auto"/>
          <w:u w:val="single"/>
        </w:rPr>
        <w:t>Duration</w:t>
      </w:r>
      <w:r w:rsidR="00FE1B9A" w:rsidRPr="00693DB2">
        <w:rPr>
          <w:color w:val="auto"/>
          <w:u w:val="single"/>
        </w:rPr>
        <w:t xml:space="preserve"> – An eligible student may receive </w:t>
      </w:r>
      <w:r w:rsidR="00E56DC7" w:rsidRPr="00693DB2">
        <w:rPr>
          <w:color w:val="auto"/>
          <w:u w:val="single"/>
        </w:rPr>
        <w:t>an award</w:t>
      </w:r>
      <w:r w:rsidR="00FE1B9A" w:rsidRPr="00693DB2">
        <w:rPr>
          <w:color w:val="auto"/>
          <w:u w:val="single"/>
        </w:rPr>
        <w:t xml:space="preserve"> from either the PROMISE Scholarship program or the Business PROMISE+ </w:t>
      </w:r>
      <w:r w:rsidR="00E83744" w:rsidRPr="00693DB2">
        <w:rPr>
          <w:color w:val="auto"/>
          <w:u w:val="single"/>
        </w:rPr>
        <w:t>S</w:t>
      </w:r>
      <w:r w:rsidR="00FE1B9A" w:rsidRPr="00693DB2">
        <w:rPr>
          <w:color w:val="auto"/>
          <w:u w:val="single"/>
        </w:rPr>
        <w:t xml:space="preserve">cholarship program, but not both, in any </w:t>
      </w:r>
      <w:r w:rsidR="00E83744" w:rsidRPr="00693DB2">
        <w:rPr>
          <w:color w:val="auto"/>
          <w:u w:val="single"/>
        </w:rPr>
        <w:t xml:space="preserve">single </w:t>
      </w:r>
      <w:r w:rsidR="00FE1B9A" w:rsidRPr="00693DB2">
        <w:rPr>
          <w:color w:val="auto"/>
          <w:u w:val="single"/>
        </w:rPr>
        <w:t>academic term.</w:t>
      </w:r>
      <w:r w:rsidR="003C355E" w:rsidRPr="00693DB2">
        <w:rPr>
          <w:color w:val="auto"/>
          <w:u w:val="single"/>
        </w:rPr>
        <w:t xml:space="preserve"> </w:t>
      </w:r>
      <w:r w:rsidR="0020598E" w:rsidRPr="00693DB2">
        <w:rPr>
          <w:color w:val="auto"/>
          <w:u w:val="single"/>
        </w:rPr>
        <w:t xml:space="preserve">A </w:t>
      </w:r>
      <w:r w:rsidR="003C355E" w:rsidRPr="00693DB2">
        <w:rPr>
          <w:color w:val="auto"/>
          <w:u w:val="single"/>
        </w:rPr>
        <w:t xml:space="preserve">student who elects to participate in </w:t>
      </w:r>
      <w:r w:rsidR="00E83744" w:rsidRPr="00693DB2">
        <w:rPr>
          <w:color w:val="auto"/>
          <w:u w:val="single"/>
        </w:rPr>
        <w:t xml:space="preserve">the Business PROMISE+ </w:t>
      </w:r>
      <w:r w:rsidR="005E2350" w:rsidRPr="00693DB2">
        <w:rPr>
          <w:color w:val="auto"/>
          <w:u w:val="single"/>
        </w:rPr>
        <w:t>S</w:t>
      </w:r>
      <w:r w:rsidR="003C355E" w:rsidRPr="00693DB2">
        <w:rPr>
          <w:color w:val="auto"/>
          <w:u w:val="single"/>
        </w:rPr>
        <w:t xml:space="preserve">cholarship program </w:t>
      </w:r>
      <w:r w:rsidR="00E83744" w:rsidRPr="00693DB2">
        <w:rPr>
          <w:color w:val="auto"/>
          <w:u w:val="single"/>
        </w:rPr>
        <w:t>remains eligible to participate in the PROMISE</w:t>
      </w:r>
      <w:r w:rsidR="00FE1B9A" w:rsidRPr="00693DB2">
        <w:rPr>
          <w:color w:val="auto"/>
          <w:u w:val="single"/>
        </w:rPr>
        <w:t xml:space="preserve"> </w:t>
      </w:r>
      <w:r w:rsidR="00E83744" w:rsidRPr="00693DB2">
        <w:rPr>
          <w:color w:val="auto"/>
          <w:u w:val="single"/>
        </w:rPr>
        <w:t>Schola</w:t>
      </w:r>
      <w:r w:rsidR="00A5426F" w:rsidRPr="00693DB2">
        <w:rPr>
          <w:color w:val="auto"/>
          <w:u w:val="single"/>
        </w:rPr>
        <w:t>rship program if the student’s b</w:t>
      </w:r>
      <w:r w:rsidR="00E83744" w:rsidRPr="00693DB2">
        <w:rPr>
          <w:color w:val="auto"/>
          <w:u w:val="single"/>
        </w:rPr>
        <w:t xml:space="preserve">usiness sponsorship ends </w:t>
      </w:r>
      <w:r w:rsidR="00974D86" w:rsidRPr="00693DB2">
        <w:rPr>
          <w:color w:val="auto"/>
          <w:u w:val="single"/>
        </w:rPr>
        <w:t xml:space="preserve">before </w:t>
      </w:r>
      <w:r w:rsidR="00AA5239" w:rsidRPr="00693DB2">
        <w:rPr>
          <w:color w:val="auto"/>
          <w:u w:val="single"/>
        </w:rPr>
        <w:t xml:space="preserve">the </w:t>
      </w:r>
      <w:r w:rsidR="00E83744" w:rsidRPr="00693DB2">
        <w:rPr>
          <w:color w:val="auto"/>
          <w:u w:val="single"/>
        </w:rPr>
        <w:t xml:space="preserve">student </w:t>
      </w:r>
      <w:r w:rsidR="00974D86" w:rsidRPr="00693DB2">
        <w:rPr>
          <w:color w:val="auto"/>
          <w:u w:val="single"/>
        </w:rPr>
        <w:t xml:space="preserve">has </w:t>
      </w:r>
      <w:r w:rsidR="00E83744" w:rsidRPr="00693DB2">
        <w:rPr>
          <w:color w:val="auto"/>
          <w:u w:val="single"/>
        </w:rPr>
        <w:t>received a Business PROMISE+ award for eight semesters</w:t>
      </w:r>
      <w:r w:rsidR="006466DC" w:rsidRPr="00693DB2">
        <w:rPr>
          <w:color w:val="auto"/>
          <w:u w:val="single"/>
        </w:rPr>
        <w:t xml:space="preserve"> and the student remains </w:t>
      </w:r>
      <w:r w:rsidR="0026724F" w:rsidRPr="00693DB2">
        <w:rPr>
          <w:color w:val="auto"/>
          <w:u w:val="single"/>
        </w:rPr>
        <w:t xml:space="preserve">otherwise </w:t>
      </w:r>
      <w:r w:rsidR="006466DC" w:rsidRPr="00693DB2">
        <w:rPr>
          <w:color w:val="auto"/>
          <w:u w:val="single"/>
        </w:rPr>
        <w:t xml:space="preserve">eligible </w:t>
      </w:r>
      <w:r w:rsidR="0026724F" w:rsidRPr="00693DB2">
        <w:rPr>
          <w:color w:val="auto"/>
          <w:u w:val="single"/>
        </w:rPr>
        <w:t xml:space="preserve">for </w:t>
      </w:r>
      <w:r w:rsidR="006F0F6A" w:rsidRPr="00693DB2">
        <w:rPr>
          <w:color w:val="auto"/>
          <w:u w:val="single"/>
        </w:rPr>
        <w:t>PROMISE Scholarship renewal.</w:t>
      </w:r>
      <w:r w:rsidR="00E83744" w:rsidRPr="00693DB2">
        <w:rPr>
          <w:color w:val="auto"/>
          <w:u w:val="single"/>
        </w:rPr>
        <w:t xml:space="preserve">  In any event, a student may not receive </w:t>
      </w:r>
      <w:r w:rsidR="00AB6627" w:rsidRPr="00693DB2">
        <w:rPr>
          <w:color w:val="auto"/>
          <w:u w:val="single"/>
        </w:rPr>
        <w:t xml:space="preserve">any PROMISE </w:t>
      </w:r>
      <w:r w:rsidR="00407182" w:rsidRPr="00693DB2">
        <w:rPr>
          <w:color w:val="auto"/>
          <w:u w:val="single"/>
        </w:rPr>
        <w:t xml:space="preserve">funding for </w:t>
      </w:r>
      <w:r w:rsidR="00AB6627" w:rsidRPr="00693DB2">
        <w:rPr>
          <w:color w:val="auto"/>
          <w:u w:val="single"/>
        </w:rPr>
        <w:t>more than eight total semesters.</w:t>
      </w:r>
    </w:p>
    <w:p w14:paraId="5E332A19" w14:textId="65936FC8" w:rsidR="008736AA" w:rsidRPr="00693DB2" w:rsidRDefault="004B3C86" w:rsidP="00354FEC">
      <w:pPr>
        <w:pStyle w:val="SectionBody"/>
        <w:rPr>
          <w:color w:val="auto"/>
          <w:u w:val="single"/>
        </w:rPr>
      </w:pPr>
      <w:r w:rsidRPr="00693DB2">
        <w:rPr>
          <w:color w:val="auto"/>
          <w:u w:val="single"/>
        </w:rPr>
        <w:t xml:space="preserve">(d) </w:t>
      </w:r>
      <w:r w:rsidR="00F4784E" w:rsidRPr="00693DB2">
        <w:rPr>
          <w:i/>
          <w:color w:val="auto"/>
          <w:u w:val="single"/>
        </w:rPr>
        <w:t>Funding</w:t>
      </w:r>
      <w:r w:rsidR="00F4784E" w:rsidRPr="00693DB2">
        <w:rPr>
          <w:color w:val="auto"/>
          <w:u w:val="single"/>
        </w:rPr>
        <w:t xml:space="preserve"> –</w:t>
      </w:r>
      <w:r w:rsidR="00D979AA" w:rsidRPr="00693DB2">
        <w:rPr>
          <w:color w:val="auto"/>
          <w:u w:val="single"/>
        </w:rPr>
        <w:t xml:space="preserve"> </w:t>
      </w:r>
      <w:r w:rsidR="00F4784E" w:rsidRPr="00693DB2">
        <w:rPr>
          <w:color w:val="auto"/>
          <w:u w:val="single"/>
        </w:rPr>
        <w:t xml:space="preserve">All </w:t>
      </w:r>
      <w:r w:rsidR="00D979AA" w:rsidRPr="00693DB2">
        <w:rPr>
          <w:color w:val="auto"/>
          <w:u w:val="single"/>
        </w:rPr>
        <w:t>funds assoc</w:t>
      </w:r>
      <w:r w:rsidR="005E2350" w:rsidRPr="00693DB2">
        <w:rPr>
          <w:color w:val="auto"/>
          <w:u w:val="single"/>
        </w:rPr>
        <w:t xml:space="preserve">iated with the </w:t>
      </w:r>
      <w:r w:rsidR="00A5426F" w:rsidRPr="00693DB2">
        <w:rPr>
          <w:color w:val="auto"/>
          <w:u w:val="single"/>
        </w:rPr>
        <w:t xml:space="preserve">Business </w:t>
      </w:r>
      <w:r w:rsidR="005E2350" w:rsidRPr="00693DB2">
        <w:rPr>
          <w:color w:val="auto"/>
          <w:u w:val="single"/>
        </w:rPr>
        <w:t>PROMISE</w:t>
      </w:r>
      <w:r w:rsidR="00A5426F" w:rsidRPr="00693DB2">
        <w:rPr>
          <w:color w:val="auto"/>
          <w:u w:val="single"/>
        </w:rPr>
        <w:t>+</w:t>
      </w:r>
      <w:r w:rsidR="005E2350" w:rsidRPr="00693DB2">
        <w:rPr>
          <w:color w:val="auto"/>
          <w:u w:val="single"/>
        </w:rPr>
        <w:t xml:space="preserve"> S</w:t>
      </w:r>
      <w:r w:rsidR="00D979AA" w:rsidRPr="00693DB2">
        <w:rPr>
          <w:color w:val="auto"/>
          <w:u w:val="single"/>
        </w:rPr>
        <w:t>cholarship shall be kept separate and distinct from funds associa</w:t>
      </w:r>
      <w:r w:rsidR="00A5426F" w:rsidRPr="00693DB2">
        <w:rPr>
          <w:color w:val="auto"/>
          <w:u w:val="single"/>
        </w:rPr>
        <w:t>ted with the PROMISE</w:t>
      </w:r>
      <w:r w:rsidR="005E2350" w:rsidRPr="00693DB2">
        <w:rPr>
          <w:color w:val="auto"/>
          <w:u w:val="single"/>
        </w:rPr>
        <w:t xml:space="preserve"> S</w:t>
      </w:r>
      <w:r w:rsidR="00D979AA" w:rsidRPr="00693DB2">
        <w:rPr>
          <w:color w:val="auto"/>
          <w:u w:val="single"/>
        </w:rPr>
        <w:t xml:space="preserve">cholarship. There is hereby created a special revenue fund in the </w:t>
      </w:r>
      <w:r w:rsidR="00E665EB" w:rsidRPr="00693DB2">
        <w:rPr>
          <w:color w:val="auto"/>
          <w:u w:val="single"/>
        </w:rPr>
        <w:t>S</w:t>
      </w:r>
      <w:r w:rsidR="00D979AA" w:rsidRPr="00693DB2">
        <w:rPr>
          <w:color w:val="auto"/>
          <w:u w:val="single"/>
        </w:rPr>
        <w:t>tate Treasury designated as the Business PROMISE+ Scholarship Fund</w:t>
      </w:r>
      <w:r w:rsidR="005405F9" w:rsidRPr="00693DB2">
        <w:rPr>
          <w:color w:val="auto"/>
          <w:u w:val="single"/>
        </w:rPr>
        <w:t xml:space="preserve"> to be administered by the </w:t>
      </w:r>
      <w:r w:rsidR="00E665EB" w:rsidRPr="00693DB2">
        <w:rPr>
          <w:color w:val="auto"/>
          <w:u w:val="single"/>
        </w:rPr>
        <w:t>c</w:t>
      </w:r>
      <w:r w:rsidR="005405F9" w:rsidRPr="00693DB2">
        <w:rPr>
          <w:color w:val="auto"/>
          <w:u w:val="single"/>
        </w:rPr>
        <w:t>ommission</w:t>
      </w:r>
      <w:r w:rsidR="00C57D4C" w:rsidRPr="00693DB2">
        <w:rPr>
          <w:color w:val="auto"/>
          <w:u w:val="single"/>
        </w:rPr>
        <w:t>.</w:t>
      </w:r>
      <w:r w:rsidR="000F2020" w:rsidRPr="00693DB2">
        <w:rPr>
          <w:color w:val="auto"/>
          <w:u w:val="single"/>
        </w:rPr>
        <w:t xml:space="preserve"> </w:t>
      </w:r>
      <w:r w:rsidR="00D979AA" w:rsidRPr="00693DB2">
        <w:rPr>
          <w:color w:val="auto"/>
          <w:u w:val="single"/>
        </w:rPr>
        <w:t xml:space="preserve">The </w:t>
      </w:r>
      <w:r w:rsidR="00E665EB" w:rsidRPr="00693DB2">
        <w:rPr>
          <w:color w:val="auto"/>
          <w:u w:val="single"/>
        </w:rPr>
        <w:t>f</w:t>
      </w:r>
      <w:r w:rsidR="00D979AA" w:rsidRPr="00693DB2">
        <w:rPr>
          <w:color w:val="auto"/>
          <w:u w:val="single"/>
        </w:rPr>
        <w:t>und consists of all gifts, grants or contributions rece</w:t>
      </w:r>
      <w:r w:rsidR="005E2350" w:rsidRPr="00693DB2">
        <w:rPr>
          <w:color w:val="auto"/>
          <w:u w:val="single"/>
        </w:rPr>
        <w:t>ived for the Business PROMISE+ S</w:t>
      </w:r>
      <w:r w:rsidR="00D979AA" w:rsidRPr="00693DB2">
        <w:rPr>
          <w:color w:val="auto"/>
          <w:u w:val="single"/>
        </w:rPr>
        <w:t xml:space="preserve">cholarship, any </w:t>
      </w:r>
      <w:r w:rsidR="000F2020" w:rsidRPr="00693DB2">
        <w:rPr>
          <w:color w:val="auto"/>
          <w:u w:val="single"/>
        </w:rPr>
        <w:t xml:space="preserve">legislative </w:t>
      </w:r>
      <w:r w:rsidR="00D979AA" w:rsidRPr="00693DB2">
        <w:rPr>
          <w:color w:val="auto"/>
          <w:u w:val="single"/>
        </w:rPr>
        <w:t>appropriation</w:t>
      </w:r>
      <w:r w:rsidR="006D6A3E" w:rsidRPr="00693DB2">
        <w:rPr>
          <w:color w:val="auto"/>
          <w:u w:val="single"/>
        </w:rPr>
        <w:t>s</w:t>
      </w:r>
      <w:r w:rsidR="00D979AA" w:rsidRPr="00693DB2">
        <w:rPr>
          <w:color w:val="auto"/>
          <w:u w:val="single"/>
        </w:rPr>
        <w:t xml:space="preserve"> made to the fund,</w:t>
      </w:r>
      <w:r w:rsidR="00BE30F1" w:rsidRPr="00693DB2">
        <w:rPr>
          <w:color w:val="auto"/>
          <w:u w:val="single"/>
        </w:rPr>
        <w:t xml:space="preserve"> any repayments collected from recipients who fail to satisfy the requirement to work in the state </w:t>
      </w:r>
      <w:r w:rsidR="0088636B" w:rsidRPr="00693DB2">
        <w:rPr>
          <w:color w:val="auto"/>
          <w:u w:val="single"/>
        </w:rPr>
        <w:t xml:space="preserve">contained in </w:t>
      </w:r>
      <w:r w:rsidR="004E560C" w:rsidRPr="00693DB2">
        <w:rPr>
          <w:color w:val="auto"/>
          <w:u w:val="single"/>
        </w:rPr>
        <w:t xml:space="preserve">§18C-7-8 </w:t>
      </w:r>
      <w:r w:rsidR="0088636B" w:rsidRPr="00693DB2">
        <w:rPr>
          <w:color w:val="auto"/>
          <w:u w:val="single"/>
        </w:rPr>
        <w:t xml:space="preserve">(h) of this </w:t>
      </w:r>
      <w:r w:rsidR="005F1953" w:rsidRPr="00693DB2">
        <w:rPr>
          <w:color w:val="auto"/>
          <w:u w:val="single"/>
        </w:rPr>
        <w:t>code</w:t>
      </w:r>
      <w:r w:rsidR="00BE30F1" w:rsidRPr="00693DB2">
        <w:rPr>
          <w:color w:val="auto"/>
          <w:u w:val="single"/>
        </w:rPr>
        <w:t>,</w:t>
      </w:r>
      <w:r w:rsidR="00814DB4" w:rsidRPr="00693DB2">
        <w:rPr>
          <w:color w:val="auto"/>
          <w:u w:val="single"/>
        </w:rPr>
        <w:t xml:space="preserve"> </w:t>
      </w:r>
      <w:r w:rsidR="00D979AA" w:rsidRPr="00693DB2">
        <w:rPr>
          <w:color w:val="auto"/>
          <w:u w:val="single"/>
        </w:rPr>
        <w:t>and all interest or other income earn</w:t>
      </w:r>
      <w:r w:rsidR="00D12631" w:rsidRPr="00693DB2">
        <w:rPr>
          <w:color w:val="auto"/>
          <w:u w:val="single"/>
        </w:rPr>
        <w:t>ed from investment in the fund.</w:t>
      </w:r>
    </w:p>
    <w:p w14:paraId="6BE2DDFE" w14:textId="540AF54D" w:rsidR="00885851" w:rsidRPr="00693DB2" w:rsidRDefault="0088636B" w:rsidP="00354FEC">
      <w:pPr>
        <w:pStyle w:val="SectionBody"/>
        <w:rPr>
          <w:color w:val="auto"/>
          <w:u w:val="single"/>
        </w:rPr>
      </w:pPr>
      <w:r w:rsidRPr="00693DB2">
        <w:rPr>
          <w:color w:val="auto"/>
          <w:u w:val="single"/>
        </w:rPr>
        <w:t xml:space="preserve">It is the intent of the Legislature that the Business PROMISE+ Scholarship will be funded through donations by West Virginia businesses. Although the Legislature may make an appropriation into the Business PROMISE+ Scholarship Fund, it is anticipated that no such appropriation will be made. Instead, West Virginia businesses may make donations to the </w:t>
      </w:r>
      <w:r w:rsidR="00E665EB" w:rsidRPr="00693DB2">
        <w:rPr>
          <w:color w:val="auto"/>
          <w:u w:val="single"/>
        </w:rPr>
        <w:t>f</w:t>
      </w:r>
      <w:r w:rsidRPr="00693DB2">
        <w:rPr>
          <w:color w:val="auto"/>
          <w:u w:val="single"/>
        </w:rPr>
        <w:t xml:space="preserve">und and receive tax credits for such donations pursuant to </w:t>
      </w:r>
      <w:r w:rsidR="005131F8" w:rsidRPr="00693DB2">
        <w:rPr>
          <w:color w:val="auto"/>
          <w:u w:val="single"/>
        </w:rPr>
        <w:t>§</w:t>
      </w:r>
      <w:r w:rsidR="004B6EA7" w:rsidRPr="00693DB2">
        <w:rPr>
          <w:color w:val="auto"/>
          <w:u w:val="single"/>
        </w:rPr>
        <w:t xml:space="preserve">18C-7-8 </w:t>
      </w:r>
      <w:r w:rsidRPr="00693DB2">
        <w:rPr>
          <w:color w:val="auto"/>
          <w:u w:val="single"/>
        </w:rPr>
        <w:t xml:space="preserve">(e) of this </w:t>
      </w:r>
      <w:r w:rsidR="004B6EA7" w:rsidRPr="00693DB2">
        <w:rPr>
          <w:color w:val="auto"/>
          <w:u w:val="single"/>
        </w:rPr>
        <w:t>code.</w:t>
      </w:r>
    </w:p>
    <w:p w14:paraId="21EDA1C4" w14:textId="03E922C2" w:rsidR="00BB1BDE" w:rsidRPr="00693DB2" w:rsidRDefault="00325ADA" w:rsidP="00354FEC">
      <w:pPr>
        <w:pStyle w:val="SectionBody"/>
        <w:rPr>
          <w:color w:val="auto"/>
          <w:u w:val="single"/>
        </w:rPr>
      </w:pPr>
      <w:r w:rsidRPr="00693DB2">
        <w:rPr>
          <w:color w:val="auto"/>
          <w:u w:val="single"/>
        </w:rPr>
        <w:t>(</w:t>
      </w:r>
      <w:r w:rsidR="00885851" w:rsidRPr="00693DB2">
        <w:rPr>
          <w:color w:val="auto"/>
          <w:u w:val="single"/>
        </w:rPr>
        <w:t>e</w:t>
      </w:r>
      <w:r w:rsidRPr="00693DB2">
        <w:rPr>
          <w:color w:val="auto"/>
          <w:u w:val="single"/>
        </w:rPr>
        <w:t xml:space="preserve">) </w:t>
      </w:r>
      <w:r w:rsidRPr="00693DB2">
        <w:rPr>
          <w:i/>
          <w:color w:val="auto"/>
          <w:u w:val="single"/>
        </w:rPr>
        <w:t xml:space="preserve">Tax Credits </w:t>
      </w:r>
      <w:r w:rsidRPr="00693DB2">
        <w:rPr>
          <w:color w:val="auto"/>
          <w:u w:val="single"/>
        </w:rPr>
        <w:t xml:space="preserve">– Any West Virginia business that </w:t>
      </w:r>
      <w:proofErr w:type="gramStart"/>
      <w:r w:rsidRPr="00693DB2">
        <w:rPr>
          <w:color w:val="auto"/>
          <w:u w:val="single"/>
        </w:rPr>
        <w:t>makes a don</w:t>
      </w:r>
      <w:r w:rsidR="005E2350" w:rsidRPr="00693DB2">
        <w:rPr>
          <w:color w:val="auto"/>
          <w:u w:val="single"/>
        </w:rPr>
        <w:t>ation</w:t>
      </w:r>
      <w:proofErr w:type="gramEnd"/>
      <w:r w:rsidR="005E2350" w:rsidRPr="00693DB2">
        <w:rPr>
          <w:color w:val="auto"/>
          <w:u w:val="single"/>
        </w:rPr>
        <w:t xml:space="preserve"> to the Business PROMISE+ S</w:t>
      </w:r>
      <w:r w:rsidRPr="00693DB2">
        <w:rPr>
          <w:color w:val="auto"/>
          <w:u w:val="single"/>
        </w:rPr>
        <w:t xml:space="preserve">cholarship </w:t>
      </w:r>
      <w:r w:rsidR="005E2350" w:rsidRPr="00693DB2">
        <w:rPr>
          <w:color w:val="auto"/>
          <w:u w:val="single"/>
        </w:rPr>
        <w:t>F</w:t>
      </w:r>
      <w:r w:rsidR="00934BBA" w:rsidRPr="00693DB2">
        <w:rPr>
          <w:color w:val="auto"/>
          <w:u w:val="single"/>
        </w:rPr>
        <w:t xml:space="preserve">und </w:t>
      </w:r>
      <w:r w:rsidRPr="00693DB2">
        <w:rPr>
          <w:color w:val="auto"/>
          <w:u w:val="single"/>
        </w:rPr>
        <w:t xml:space="preserve">shall receive a </w:t>
      </w:r>
      <w:r w:rsidR="00934BBA" w:rsidRPr="00693DB2">
        <w:rPr>
          <w:color w:val="auto"/>
          <w:u w:val="single"/>
        </w:rPr>
        <w:t xml:space="preserve">credit against the taxes due under §11-24-1 </w:t>
      </w:r>
      <w:r w:rsidR="00934BBA" w:rsidRPr="00693DB2">
        <w:rPr>
          <w:i/>
          <w:color w:val="auto"/>
          <w:u w:val="single"/>
        </w:rPr>
        <w:t>et seq.</w:t>
      </w:r>
      <w:r w:rsidR="00934BBA" w:rsidRPr="00693DB2">
        <w:rPr>
          <w:color w:val="auto"/>
          <w:u w:val="single"/>
        </w:rPr>
        <w:t xml:space="preserve"> of this code in an amount equal to 50</w:t>
      </w:r>
      <w:r w:rsidR="00E665EB" w:rsidRPr="00693DB2">
        <w:rPr>
          <w:color w:val="auto"/>
          <w:u w:val="single"/>
        </w:rPr>
        <w:t xml:space="preserve"> percent</w:t>
      </w:r>
      <w:r w:rsidR="00934BBA" w:rsidRPr="00693DB2">
        <w:rPr>
          <w:color w:val="auto"/>
          <w:u w:val="single"/>
        </w:rPr>
        <w:t xml:space="preserve"> of the donation.</w:t>
      </w:r>
      <w:r w:rsidR="00447071" w:rsidRPr="00693DB2">
        <w:rPr>
          <w:color w:val="auto"/>
          <w:u w:val="single"/>
        </w:rPr>
        <w:t xml:space="preserve"> </w:t>
      </w:r>
      <w:r w:rsidR="00616020" w:rsidRPr="00693DB2">
        <w:rPr>
          <w:color w:val="auto"/>
          <w:u w:val="single"/>
        </w:rPr>
        <w:t xml:space="preserve"> </w:t>
      </w:r>
      <w:r w:rsidR="00447071" w:rsidRPr="00693DB2">
        <w:rPr>
          <w:color w:val="auto"/>
          <w:u w:val="single"/>
        </w:rPr>
        <w:t>A busines</w:t>
      </w:r>
      <w:r w:rsidR="00FF3852" w:rsidRPr="00693DB2">
        <w:rPr>
          <w:color w:val="auto"/>
          <w:u w:val="single"/>
        </w:rPr>
        <w:t xml:space="preserve">s that </w:t>
      </w:r>
      <w:proofErr w:type="gramStart"/>
      <w:r w:rsidR="00FF3852" w:rsidRPr="00693DB2">
        <w:rPr>
          <w:color w:val="auto"/>
          <w:u w:val="single"/>
        </w:rPr>
        <w:t>makes a donation of</w:t>
      </w:r>
      <w:proofErr w:type="gramEnd"/>
      <w:r w:rsidR="00FF3852" w:rsidRPr="00693DB2">
        <w:rPr>
          <w:color w:val="auto"/>
          <w:u w:val="single"/>
        </w:rPr>
        <w:t xml:space="preserve"> </w:t>
      </w:r>
      <w:r w:rsidR="00447071" w:rsidRPr="00693DB2">
        <w:rPr>
          <w:color w:val="auto"/>
          <w:u w:val="single"/>
        </w:rPr>
        <w:t xml:space="preserve">$10,000 </w:t>
      </w:r>
      <w:r w:rsidR="00FF3852" w:rsidRPr="00693DB2">
        <w:rPr>
          <w:color w:val="auto"/>
          <w:u w:val="single"/>
        </w:rPr>
        <w:t xml:space="preserve">or greater </w:t>
      </w:r>
      <w:r w:rsidR="00447071" w:rsidRPr="00693DB2">
        <w:rPr>
          <w:color w:val="auto"/>
          <w:u w:val="single"/>
        </w:rPr>
        <w:t>becomes an eligible business under this section.</w:t>
      </w:r>
      <w:r w:rsidR="00616020" w:rsidRPr="00693DB2">
        <w:rPr>
          <w:color w:val="auto"/>
          <w:u w:val="single"/>
        </w:rPr>
        <w:t xml:space="preserve"> </w:t>
      </w:r>
      <w:r w:rsidR="00934BBA" w:rsidRPr="00693DB2">
        <w:rPr>
          <w:color w:val="auto"/>
          <w:u w:val="single"/>
        </w:rPr>
        <w:t>The Tax</w:t>
      </w:r>
      <w:r w:rsidR="00E665EB" w:rsidRPr="00693DB2">
        <w:rPr>
          <w:color w:val="auto"/>
          <w:u w:val="single"/>
        </w:rPr>
        <w:t xml:space="preserve"> C</w:t>
      </w:r>
      <w:r w:rsidR="00934BBA" w:rsidRPr="00693DB2">
        <w:rPr>
          <w:color w:val="auto"/>
          <w:u w:val="single"/>
        </w:rPr>
        <w:t xml:space="preserve">ommissioner may propose rules for promulgation in accordance with the provisions of §29A-3-1 </w:t>
      </w:r>
      <w:r w:rsidR="00934BBA" w:rsidRPr="00693DB2">
        <w:rPr>
          <w:i/>
          <w:color w:val="auto"/>
          <w:u w:val="single"/>
        </w:rPr>
        <w:t>et seq.</w:t>
      </w:r>
      <w:r w:rsidR="00934BBA" w:rsidRPr="00693DB2">
        <w:rPr>
          <w:color w:val="auto"/>
          <w:u w:val="single"/>
        </w:rPr>
        <w:t xml:space="preserve"> of this code to effectuate the purpose of this section.</w:t>
      </w:r>
    </w:p>
    <w:p w14:paraId="34639A78" w14:textId="46725E2A" w:rsidR="00447071" w:rsidRPr="00693DB2" w:rsidRDefault="00447071" w:rsidP="00354FEC">
      <w:pPr>
        <w:pStyle w:val="SectionBody"/>
        <w:rPr>
          <w:color w:val="auto"/>
          <w:u w:val="single"/>
        </w:rPr>
      </w:pPr>
      <w:r w:rsidRPr="00693DB2">
        <w:rPr>
          <w:color w:val="auto"/>
          <w:u w:val="single"/>
        </w:rPr>
        <w:t>(</w:t>
      </w:r>
      <w:r w:rsidR="00466AC6" w:rsidRPr="00693DB2">
        <w:rPr>
          <w:color w:val="auto"/>
          <w:u w:val="single"/>
        </w:rPr>
        <w:t>f</w:t>
      </w:r>
      <w:r w:rsidRPr="00693DB2">
        <w:rPr>
          <w:color w:val="auto"/>
          <w:u w:val="single"/>
        </w:rPr>
        <w:t xml:space="preserve">) </w:t>
      </w:r>
      <w:r w:rsidRPr="00693DB2">
        <w:rPr>
          <w:i/>
          <w:color w:val="auto"/>
          <w:u w:val="single"/>
        </w:rPr>
        <w:t xml:space="preserve">Eligible students – </w:t>
      </w:r>
      <w:r w:rsidRPr="00693DB2">
        <w:rPr>
          <w:color w:val="auto"/>
          <w:u w:val="single"/>
        </w:rPr>
        <w:t>Any student who meets the eligibilit</w:t>
      </w:r>
      <w:r w:rsidR="005E2350" w:rsidRPr="00693DB2">
        <w:rPr>
          <w:color w:val="auto"/>
          <w:u w:val="single"/>
        </w:rPr>
        <w:t>y requirements for the PROMISE S</w:t>
      </w:r>
      <w:r w:rsidRPr="00693DB2">
        <w:rPr>
          <w:color w:val="auto"/>
          <w:u w:val="single"/>
        </w:rPr>
        <w:t xml:space="preserve">cholarship is </w:t>
      </w:r>
      <w:r w:rsidR="00263465" w:rsidRPr="00693DB2">
        <w:rPr>
          <w:color w:val="auto"/>
          <w:u w:val="single"/>
        </w:rPr>
        <w:t xml:space="preserve">also </w:t>
      </w:r>
      <w:r w:rsidRPr="00693DB2">
        <w:rPr>
          <w:color w:val="auto"/>
          <w:u w:val="single"/>
        </w:rPr>
        <w:t>eligible to receive t</w:t>
      </w:r>
      <w:r w:rsidR="005E2350" w:rsidRPr="00693DB2">
        <w:rPr>
          <w:color w:val="auto"/>
          <w:u w:val="single"/>
        </w:rPr>
        <w:t>he Business PROMISE+ S</w:t>
      </w:r>
      <w:r w:rsidR="00D842C6" w:rsidRPr="00693DB2">
        <w:rPr>
          <w:color w:val="auto"/>
          <w:u w:val="single"/>
        </w:rPr>
        <w:t>cholarship.</w:t>
      </w:r>
      <w:r w:rsidR="00263465" w:rsidRPr="00693DB2">
        <w:rPr>
          <w:color w:val="auto"/>
          <w:u w:val="single"/>
        </w:rPr>
        <w:t xml:space="preserve"> </w:t>
      </w:r>
      <w:r w:rsidRPr="00693DB2">
        <w:rPr>
          <w:color w:val="auto"/>
          <w:u w:val="single"/>
        </w:rPr>
        <w:t>In order to a</w:t>
      </w:r>
      <w:r w:rsidR="005E2350" w:rsidRPr="00693DB2">
        <w:rPr>
          <w:color w:val="auto"/>
          <w:u w:val="single"/>
        </w:rPr>
        <w:t>pply for the Business PROMISE+ S</w:t>
      </w:r>
      <w:r w:rsidRPr="00693DB2">
        <w:rPr>
          <w:color w:val="auto"/>
          <w:u w:val="single"/>
        </w:rPr>
        <w:t xml:space="preserve">cholarship the student shall complete an application form created by the </w:t>
      </w:r>
      <w:r w:rsidR="00E665EB" w:rsidRPr="00693DB2">
        <w:rPr>
          <w:color w:val="auto"/>
          <w:u w:val="single"/>
        </w:rPr>
        <w:t>c</w:t>
      </w:r>
      <w:r w:rsidRPr="00693DB2">
        <w:rPr>
          <w:color w:val="auto"/>
          <w:u w:val="single"/>
        </w:rPr>
        <w:t xml:space="preserve">ommission that includes questions designed to identify compatible eligible businesses. In addition, the application shall include an option for the student to list up to three eligible businesses </w:t>
      </w:r>
      <w:r w:rsidR="0021188D" w:rsidRPr="00693DB2">
        <w:rPr>
          <w:color w:val="auto"/>
          <w:u w:val="single"/>
        </w:rPr>
        <w:t xml:space="preserve">where </w:t>
      </w:r>
      <w:r w:rsidRPr="00693DB2">
        <w:rPr>
          <w:color w:val="auto"/>
          <w:u w:val="single"/>
        </w:rPr>
        <w:t>the student</w:t>
      </w:r>
      <w:r w:rsidR="0021188D" w:rsidRPr="00693DB2">
        <w:rPr>
          <w:color w:val="auto"/>
          <w:u w:val="single"/>
        </w:rPr>
        <w:t xml:space="preserve"> has an independent interest in working.</w:t>
      </w:r>
      <w:r w:rsidRPr="00693DB2">
        <w:rPr>
          <w:color w:val="auto"/>
          <w:u w:val="single"/>
        </w:rPr>
        <w:t xml:space="preserve"> The </w:t>
      </w:r>
      <w:r w:rsidR="00E665EB" w:rsidRPr="00693DB2">
        <w:rPr>
          <w:color w:val="auto"/>
          <w:u w:val="single"/>
        </w:rPr>
        <w:t>c</w:t>
      </w:r>
      <w:r w:rsidRPr="00693DB2">
        <w:rPr>
          <w:color w:val="auto"/>
          <w:u w:val="single"/>
        </w:rPr>
        <w:t>ommission shall maintain a list of eligible businesses that contribute to the fund on its website.</w:t>
      </w:r>
    </w:p>
    <w:p w14:paraId="6C29C542" w14:textId="135B642B" w:rsidR="00E03403" w:rsidRPr="00693DB2" w:rsidRDefault="00BB1BDE" w:rsidP="00354FEC">
      <w:pPr>
        <w:pStyle w:val="SectionBody"/>
        <w:rPr>
          <w:color w:val="auto"/>
          <w:u w:val="single"/>
        </w:rPr>
      </w:pPr>
      <w:r w:rsidRPr="00693DB2">
        <w:rPr>
          <w:color w:val="auto"/>
          <w:u w:val="single"/>
        </w:rPr>
        <w:t>(</w:t>
      </w:r>
      <w:r w:rsidR="00FC4F8A" w:rsidRPr="00693DB2">
        <w:rPr>
          <w:color w:val="auto"/>
          <w:u w:val="single"/>
        </w:rPr>
        <w:t>g</w:t>
      </w:r>
      <w:r w:rsidRPr="00693DB2">
        <w:rPr>
          <w:color w:val="auto"/>
          <w:u w:val="single"/>
        </w:rPr>
        <w:t xml:space="preserve">) </w:t>
      </w:r>
      <w:r w:rsidRPr="00693DB2">
        <w:rPr>
          <w:i/>
          <w:color w:val="auto"/>
          <w:u w:val="single"/>
        </w:rPr>
        <w:t>Business benefits –</w:t>
      </w:r>
      <w:r w:rsidRPr="00693DB2">
        <w:rPr>
          <w:color w:val="auto"/>
          <w:u w:val="single"/>
        </w:rPr>
        <w:t xml:space="preserve"> In addition to the ta</w:t>
      </w:r>
      <w:r w:rsidR="00FC4F8A" w:rsidRPr="00693DB2">
        <w:rPr>
          <w:color w:val="auto"/>
          <w:u w:val="single"/>
        </w:rPr>
        <w:t xml:space="preserve">x credit contained in </w:t>
      </w:r>
      <w:r w:rsidR="001C7749" w:rsidRPr="00693DB2">
        <w:rPr>
          <w:color w:val="auto"/>
          <w:u w:val="single"/>
        </w:rPr>
        <w:t>subsection (e) of this section</w:t>
      </w:r>
      <w:r w:rsidRPr="00693DB2">
        <w:rPr>
          <w:color w:val="auto"/>
          <w:u w:val="single"/>
        </w:rPr>
        <w:t xml:space="preserve">, any business that </w:t>
      </w:r>
      <w:proofErr w:type="gramStart"/>
      <w:r w:rsidRPr="00693DB2">
        <w:rPr>
          <w:color w:val="auto"/>
          <w:u w:val="single"/>
        </w:rPr>
        <w:t>makes a donation</w:t>
      </w:r>
      <w:r w:rsidR="00FF3852" w:rsidRPr="00693DB2">
        <w:rPr>
          <w:color w:val="auto"/>
          <w:u w:val="single"/>
        </w:rPr>
        <w:t xml:space="preserve"> of</w:t>
      </w:r>
      <w:proofErr w:type="gramEnd"/>
      <w:r w:rsidR="00FF3852" w:rsidRPr="00693DB2">
        <w:rPr>
          <w:color w:val="auto"/>
          <w:u w:val="single"/>
        </w:rPr>
        <w:t xml:space="preserve"> $10,000 or greater</w:t>
      </w:r>
      <w:r w:rsidR="00447071" w:rsidRPr="00693DB2">
        <w:rPr>
          <w:color w:val="auto"/>
          <w:u w:val="single"/>
        </w:rPr>
        <w:t xml:space="preserve"> </w:t>
      </w:r>
      <w:r w:rsidR="00FF3852" w:rsidRPr="00693DB2">
        <w:rPr>
          <w:color w:val="auto"/>
          <w:u w:val="single"/>
        </w:rPr>
        <w:t xml:space="preserve">to the </w:t>
      </w:r>
      <w:r w:rsidR="004B6EA7" w:rsidRPr="00693DB2">
        <w:rPr>
          <w:color w:val="auto"/>
          <w:u w:val="single"/>
        </w:rPr>
        <w:t>f</w:t>
      </w:r>
      <w:r w:rsidRPr="00693DB2">
        <w:rPr>
          <w:color w:val="auto"/>
          <w:u w:val="single"/>
        </w:rPr>
        <w:t xml:space="preserve">und becomes an eligible business for the Business PROMISE+ </w:t>
      </w:r>
      <w:r w:rsidR="005E2350" w:rsidRPr="00693DB2">
        <w:rPr>
          <w:color w:val="auto"/>
          <w:u w:val="single"/>
        </w:rPr>
        <w:t>S</w:t>
      </w:r>
      <w:r w:rsidRPr="00693DB2">
        <w:rPr>
          <w:color w:val="auto"/>
          <w:u w:val="single"/>
        </w:rPr>
        <w:t>cholarship</w:t>
      </w:r>
      <w:r w:rsidR="00FF3852" w:rsidRPr="00693DB2">
        <w:rPr>
          <w:color w:val="auto"/>
          <w:u w:val="single"/>
        </w:rPr>
        <w:t xml:space="preserve"> program</w:t>
      </w:r>
      <w:r w:rsidRPr="00693DB2">
        <w:rPr>
          <w:color w:val="auto"/>
          <w:u w:val="single"/>
        </w:rPr>
        <w:t xml:space="preserve">. An eligible business </w:t>
      </w:r>
      <w:r w:rsidR="00A800C5" w:rsidRPr="00693DB2">
        <w:rPr>
          <w:color w:val="auto"/>
          <w:u w:val="single"/>
        </w:rPr>
        <w:t xml:space="preserve">may </w:t>
      </w:r>
      <w:r w:rsidR="00447071" w:rsidRPr="00693DB2">
        <w:rPr>
          <w:color w:val="auto"/>
          <w:u w:val="single"/>
        </w:rPr>
        <w:t xml:space="preserve">sponsor one or more eligible students </w:t>
      </w:r>
      <w:r w:rsidR="007045A5" w:rsidRPr="00693DB2">
        <w:rPr>
          <w:color w:val="auto"/>
          <w:u w:val="single"/>
        </w:rPr>
        <w:t>for</w:t>
      </w:r>
      <w:r w:rsidR="005E2350" w:rsidRPr="00693DB2">
        <w:rPr>
          <w:color w:val="auto"/>
          <w:u w:val="single"/>
        </w:rPr>
        <w:t xml:space="preserve"> Business PROMISE+ S</w:t>
      </w:r>
      <w:r w:rsidR="00447071" w:rsidRPr="00693DB2">
        <w:rPr>
          <w:color w:val="auto"/>
          <w:u w:val="single"/>
        </w:rPr>
        <w:t>cholarship</w:t>
      </w:r>
      <w:r w:rsidR="007045A5" w:rsidRPr="00693DB2">
        <w:rPr>
          <w:color w:val="auto"/>
          <w:u w:val="single"/>
        </w:rPr>
        <w:t>s</w:t>
      </w:r>
      <w:r w:rsidR="00447071" w:rsidRPr="00693DB2">
        <w:rPr>
          <w:color w:val="auto"/>
          <w:u w:val="single"/>
        </w:rPr>
        <w:t xml:space="preserve">. The </w:t>
      </w:r>
      <w:r w:rsidR="00E665EB" w:rsidRPr="00693DB2">
        <w:rPr>
          <w:color w:val="auto"/>
          <w:u w:val="single"/>
        </w:rPr>
        <w:t>c</w:t>
      </w:r>
      <w:r w:rsidR="00447071" w:rsidRPr="00693DB2">
        <w:rPr>
          <w:color w:val="auto"/>
          <w:u w:val="single"/>
        </w:rPr>
        <w:t xml:space="preserve">ommission shall provide a list of interested eligible students to the eligible business and the eligible business may interview students and choose which student or students </w:t>
      </w:r>
      <w:r w:rsidR="004C0962" w:rsidRPr="00693DB2">
        <w:rPr>
          <w:color w:val="auto"/>
          <w:u w:val="single"/>
        </w:rPr>
        <w:t>it sponsors through</w:t>
      </w:r>
      <w:r w:rsidR="005E2350" w:rsidRPr="00693DB2">
        <w:rPr>
          <w:color w:val="auto"/>
          <w:u w:val="single"/>
        </w:rPr>
        <w:t xml:space="preserve"> the Business PROMISE+ </w:t>
      </w:r>
      <w:r w:rsidR="00FF3852" w:rsidRPr="00693DB2">
        <w:rPr>
          <w:color w:val="auto"/>
          <w:u w:val="single"/>
        </w:rPr>
        <w:t xml:space="preserve">program </w:t>
      </w:r>
      <w:r w:rsidR="00AB6E0C" w:rsidRPr="00693DB2">
        <w:rPr>
          <w:color w:val="auto"/>
          <w:u w:val="single"/>
        </w:rPr>
        <w:t xml:space="preserve">in accordance with </w:t>
      </w:r>
      <w:r w:rsidR="00504A5D" w:rsidRPr="00693DB2">
        <w:rPr>
          <w:color w:val="auto"/>
          <w:u w:val="single"/>
        </w:rPr>
        <w:t xml:space="preserve">criteria established by the </w:t>
      </w:r>
      <w:r w:rsidR="00E665EB" w:rsidRPr="00693DB2">
        <w:rPr>
          <w:color w:val="auto"/>
          <w:u w:val="single"/>
        </w:rPr>
        <w:t>c</w:t>
      </w:r>
      <w:r w:rsidR="00504A5D" w:rsidRPr="00693DB2">
        <w:rPr>
          <w:color w:val="auto"/>
          <w:u w:val="single"/>
        </w:rPr>
        <w:t>ommission</w:t>
      </w:r>
      <w:r w:rsidR="00D842C6" w:rsidRPr="00693DB2">
        <w:rPr>
          <w:color w:val="auto"/>
          <w:u w:val="single"/>
        </w:rPr>
        <w:t>.</w:t>
      </w:r>
      <w:r w:rsidR="0094640F" w:rsidRPr="00693DB2">
        <w:rPr>
          <w:color w:val="auto"/>
          <w:u w:val="single"/>
        </w:rPr>
        <w:t xml:space="preserve"> </w:t>
      </w:r>
      <w:r w:rsidR="00447071" w:rsidRPr="00693DB2">
        <w:rPr>
          <w:color w:val="auto"/>
          <w:u w:val="single"/>
        </w:rPr>
        <w:t>The sponsored student shall receive a scholarship award</w:t>
      </w:r>
      <w:r w:rsidR="005E2350" w:rsidRPr="00693DB2">
        <w:rPr>
          <w:color w:val="auto"/>
          <w:u w:val="single"/>
        </w:rPr>
        <w:t xml:space="preserve"> through the Business PROMISE+ p</w:t>
      </w:r>
      <w:r w:rsidR="00447071" w:rsidRPr="00693DB2">
        <w:rPr>
          <w:color w:val="auto"/>
          <w:u w:val="single"/>
        </w:rPr>
        <w:t xml:space="preserve">rogram </w:t>
      </w:r>
      <w:r w:rsidR="0021188D" w:rsidRPr="00693DB2">
        <w:rPr>
          <w:color w:val="auto"/>
          <w:u w:val="single"/>
        </w:rPr>
        <w:t xml:space="preserve">as detailed in </w:t>
      </w:r>
      <w:r w:rsidR="001C7749" w:rsidRPr="00693DB2">
        <w:rPr>
          <w:color w:val="auto"/>
          <w:u w:val="single"/>
        </w:rPr>
        <w:t>subsection (h) of this section</w:t>
      </w:r>
      <w:r w:rsidR="00D842C6" w:rsidRPr="00693DB2">
        <w:rPr>
          <w:color w:val="auto"/>
          <w:u w:val="single"/>
        </w:rPr>
        <w:t>.</w:t>
      </w:r>
      <w:r w:rsidR="007B5915" w:rsidRPr="00693DB2">
        <w:rPr>
          <w:color w:val="auto"/>
          <w:u w:val="single"/>
        </w:rPr>
        <w:t xml:space="preserve"> </w:t>
      </w:r>
      <w:r w:rsidR="0021188D" w:rsidRPr="00693DB2">
        <w:rPr>
          <w:color w:val="auto"/>
          <w:u w:val="single"/>
        </w:rPr>
        <w:t xml:space="preserve">By sponsoring the student, the business agrees to provide work experience to the student during the summers between years </w:t>
      </w:r>
      <w:r w:rsidR="00FF3852" w:rsidRPr="00693DB2">
        <w:rPr>
          <w:color w:val="auto"/>
          <w:u w:val="single"/>
        </w:rPr>
        <w:t xml:space="preserve">enrolled </w:t>
      </w:r>
      <w:r w:rsidR="0021188D" w:rsidRPr="00693DB2">
        <w:rPr>
          <w:color w:val="auto"/>
          <w:u w:val="single"/>
        </w:rPr>
        <w:t>in college.</w:t>
      </w:r>
    </w:p>
    <w:p w14:paraId="198162C0" w14:textId="1EA06C9C" w:rsidR="00325ADA" w:rsidRPr="00693DB2" w:rsidRDefault="00E03403" w:rsidP="00354FEC">
      <w:pPr>
        <w:pStyle w:val="SectionBody"/>
        <w:rPr>
          <w:color w:val="auto"/>
          <w:u w:val="single"/>
        </w:rPr>
      </w:pPr>
      <w:r w:rsidRPr="00693DB2">
        <w:rPr>
          <w:color w:val="auto"/>
          <w:u w:val="single"/>
        </w:rPr>
        <w:t xml:space="preserve">(h) </w:t>
      </w:r>
      <w:r w:rsidR="0021188D" w:rsidRPr="00693DB2">
        <w:rPr>
          <w:i/>
          <w:color w:val="auto"/>
          <w:u w:val="single"/>
        </w:rPr>
        <w:t>Scholarship award –</w:t>
      </w:r>
      <w:r w:rsidR="0021188D" w:rsidRPr="00693DB2">
        <w:rPr>
          <w:color w:val="auto"/>
          <w:u w:val="single"/>
        </w:rPr>
        <w:t xml:space="preserve"> A sponsored student sha</w:t>
      </w:r>
      <w:r w:rsidR="005E2350" w:rsidRPr="00693DB2">
        <w:rPr>
          <w:color w:val="auto"/>
          <w:u w:val="single"/>
        </w:rPr>
        <w:t>ll receive a Business PROMISE+ S</w:t>
      </w:r>
      <w:r w:rsidR="0021188D" w:rsidRPr="00693DB2">
        <w:rPr>
          <w:color w:val="auto"/>
          <w:u w:val="single"/>
        </w:rPr>
        <w:t xml:space="preserve">cholarship </w:t>
      </w:r>
      <w:r w:rsidR="00447071" w:rsidRPr="00693DB2">
        <w:rPr>
          <w:color w:val="auto"/>
          <w:u w:val="single"/>
        </w:rPr>
        <w:t xml:space="preserve">in an amount </w:t>
      </w:r>
      <w:r w:rsidR="0021188D" w:rsidRPr="00693DB2">
        <w:rPr>
          <w:color w:val="auto"/>
          <w:u w:val="single"/>
        </w:rPr>
        <w:t>of up to $15,000 annually, but the amount of each individual award may not exceed</w:t>
      </w:r>
      <w:r w:rsidR="00447071" w:rsidRPr="00693DB2">
        <w:rPr>
          <w:color w:val="auto"/>
          <w:u w:val="single"/>
        </w:rPr>
        <w:t xml:space="preserve"> the amount donated by the eligible business sponsoring the st</w:t>
      </w:r>
      <w:r w:rsidR="005E2350" w:rsidRPr="00693DB2">
        <w:rPr>
          <w:color w:val="auto"/>
          <w:u w:val="single"/>
        </w:rPr>
        <w:t>udent to the Business PROMISE+ F</w:t>
      </w:r>
      <w:r w:rsidR="00447071" w:rsidRPr="00693DB2">
        <w:rPr>
          <w:color w:val="auto"/>
          <w:u w:val="single"/>
        </w:rPr>
        <w:t>und</w:t>
      </w:r>
      <w:r w:rsidR="0021188D" w:rsidRPr="00693DB2">
        <w:rPr>
          <w:color w:val="auto"/>
          <w:u w:val="single"/>
        </w:rPr>
        <w:t xml:space="preserve">. </w:t>
      </w:r>
      <w:r w:rsidR="00993383" w:rsidRPr="00693DB2">
        <w:rPr>
          <w:color w:val="auto"/>
          <w:u w:val="single"/>
        </w:rPr>
        <w:t xml:space="preserve"> </w:t>
      </w:r>
      <w:r w:rsidR="0021188D" w:rsidRPr="00693DB2">
        <w:rPr>
          <w:color w:val="auto"/>
          <w:u w:val="single"/>
        </w:rPr>
        <w:t>In order to receive the award, the sponsored student shall agree to:</w:t>
      </w:r>
    </w:p>
    <w:p w14:paraId="13B61746" w14:textId="28602C05" w:rsidR="0021188D" w:rsidRPr="00693DB2" w:rsidRDefault="0021188D" w:rsidP="00354FEC">
      <w:pPr>
        <w:pStyle w:val="SectionBody"/>
        <w:rPr>
          <w:color w:val="auto"/>
          <w:u w:val="single"/>
        </w:rPr>
      </w:pPr>
      <w:r w:rsidRPr="00693DB2">
        <w:rPr>
          <w:color w:val="auto"/>
          <w:u w:val="single"/>
        </w:rPr>
        <w:t xml:space="preserve">(1) Maintain all of the eligibility </w:t>
      </w:r>
      <w:r w:rsidR="005A5A12" w:rsidRPr="00693DB2">
        <w:rPr>
          <w:color w:val="auto"/>
          <w:u w:val="single"/>
        </w:rPr>
        <w:t xml:space="preserve">and renewal </w:t>
      </w:r>
      <w:r w:rsidRPr="00693DB2">
        <w:rPr>
          <w:color w:val="auto"/>
          <w:u w:val="single"/>
        </w:rPr>
        <w:t xml:space="preserve">requirements </w:t>
      </w:r>
      <w:r w:rsidR="005A5A12" w:rsidRPr="00693DB2">
        <w:rPr>
          <w:color w:val="auto"/>
          <w:u w:val="single"/>
        </w:rPr>
        <w:t>for</w:t>
      </w:r>
      <w:r w:rsidRPr="00693DB2">
        <w:rPr>
          <w:color w:val="auto"/>
          <w:u w:val="single"/>
        </w:rPr>
        <w:t xml:space="preserve"> </w:t>
      </w:r>
      <w:r w:rsidR="005A5A12" w:rsidRPr="00693DB2">
        <w:rPr>
          <w:color w:val="auto"/>
          <w:u w:val="single"/>
        </w:rPr>
        <w:t xml:space="preserve">a </w:t>
      </w:r>
      <w:r w:rsidR="005E2350" w:rsidRPr="00693DB2">
        <w:rPr>
          <w:color w:val="auto"/>
          <w:u w:val="single"/>
        </w:rPr>
        <w:t>PROMISE S</w:t>
      </w:r>
      <w:r w:rsidRPr="00693DB2">
        <w:rPr>
          <w:color w:val="auto"/>
          <w:u w:val="single"/>
        </w:rPr>
        <w:t>cholarship;</w:t>
      </w:r>
    </w:p>
    <w:p w14:paraId="4BA7A2C2" w14:textId="2307B843" w:rsidR="0021188D" w:rsidRPr="00693DB2" w:rsidRDefault="0021188D" w:rsidP="00354FEC">
      <w:pPr>
        <w:pStyle w:val="SectionBody"/>
        <w:rPr>
          <w:color w:val="auto"/>
          <w:u w:val="single"/>
        </w:rPr>
      </w:pPr>
      <w:r w:rsidRPr="00693DB2">
        <w:rPr>
          <w:color w:val="auto"/>
          <w:u w:val="single"/>
        </w:rPr>
        <w:t xml:space="preserve">(2) Work for the sponsoring business during the summers between years </w:t>
      </w:r>
      <w:r w:rsidR="00FF3852" w:rsidRPr="00693DB2">
        <w:rPr>
          <w:color w:val="auto"/>
          <w:u w:val="single"/>
        </w:rPr>
        <w:t xml:space="preserve">enrolled </w:t>
      </w:r>
      <w:r w:rsidRPr="00693DB2">
        <w:rPr>
          <w:color w:val="auto"/>
          <w:u w:val="single"/>
        </w:rPr>
        <w:t>in colleg</w:t>
      </w:r>
      <w:r w:rsidR="005A18A8" w:rsidRPr="00693DB2">
        <w:rPr>
          <w:color w:val="auto"/>
          <w:u w:val="single"/>
        </w:rPr>
        <w:t>e;</w:t>
      </w:r>
    </w:p>
    <w:p w14:paraId="791BCD81" w14:textId="4A488058" w:rsidR="0021188D" w:rsidRPr="00693DB2" w:rsidRDefault="0021188D" w:rsidP="00354FEC">
      <w:pPr>
        <w:pStyle w:val="SectionBody"/>
        <w:rPr>
          <w:color w:val="auto"/>
          <w:u w:val="single"/>
        </w:rPr>
      </w:pPr>
      <w:r w:rsidRPr="00693DB2">
        <w:rPr>
          <w:color w:val="auto"/>
          <w:u w:val="single"/>
        </w:rPr>
        <w:t xml:space="preserve">(3) </w:t>
      </w:r>
      <w:r w:rsidR="0088377F" w:rsidRPr="00693DB2">
        <w:rPr>
          <w:color w:val="auto"/>
          <w:u w:val="single"/>
        </w:rPr>
        <w:t xml:space="preserve">Work in West Virginia following graduation from college for a period equal to the number of years the student receives the scholarship funding, unless granted a waiver or deferral by </w:t>
      </w:r>
      <w:r w:rsidR="0094607C" w:rsidRPr="00693DB2">
        <w:rPr>
          <w:color w:val="auto"/>
          <w:u w:val="single"/>
        </w:rPr>
        <w:t xml:space="preserve">the </w:t>
      </w:r>
      <w:r w:rsidR="00E665EB" w:rsidRPr="00693DB2">
        <w:rPr>
          <w:color w:val="auto"/>
          <w:u w:val="single"/>
        </w:rPr>
        <w:t>c</w:t>
      </w:r>
      <w:r w:rsidR="0088377F" w:rsidRPr="00693DB2">
        <w:rPr>
          <w:color w:val="auto"/>
          <w:u w:val="single"/>
        </w:rPr>
        <w:t xml:space="preserve">ommission pursuant to </w:t>
      </w:r>
      <w:r w:rsidR="005D4E88" w:rsidRPr="00693DB2">
        <w:rPr>
          <w:color w:val="auto"/>
          <w:u w:val="single"/>
        </w:rPr>
        <w:t>§18C-7-8</w:t>
      </w:r>
      <w:r w:rsidR="00FF3852" w:rsidRPr="00693DB2">
        <w:rPr>
          <w:color w:val="auto"/>
          <w:u w:val="single"/>
        </w:rPr>
        <w:t xml:space="preserve"> (i)</w:t>
      </w:r>
      <w:r w:rsidR="0088377F" w:rsidRPr="00693DB2">
        <w:rPr>
          <w:color w:val="auto"/>
          <w:u w:val="single"/>
        </w:rPr>
        <w:t xml:space="preserve"> of this </w:t>
      </w:r>
      <w:r w:rsidR="005D4E88" w:rsidRPr="00693DB2">
        <w:rPr>
          <w:color w:val="auto"/>
          <w:u w:val="single"/>
        </w:rPr>
        <w:t>code</w:t>
      </w:r>
      <w:r w:rsidR="00C56574" w:rsidRPr="00693DB2">
        <w:rPr>
          <w:color w:val="auto"/>
          <w:u w:val="single"/>
        </w:rPr>
        <w:t>; and</w:t>
      </w:r>
    </w:p>
    <w:p w14:paraId="3AA7D6AF" w14:textId="021B0268" w:rsidR="00C56574" w:rsidRPr="00693DB2" w:rsidRDefault="00C56574" w:rsidP="00354FEC">
      <w:pPr>
        <w:pStyle w:val="SectionBody"/>
        <w:rPr>
          <w:color w:val="auto"/>
          <w:u w:val="single"/>
        </w:rPr>
      </w:pPr>
      <w:r w:rsidRPr="00693DB2">
        <w:rPr>
          <w:color w:val="auto"/>
          <w:u w:val="single"/>
        </w:rPr>
        <w:t>(4) Repay to the Business PROMISE</w:t>
      </w:r>
      <w:r w:rsidR="00EB1EF5" w:rsidRPr="00693DB2">
        <w:rPr>
          <w:color w:val="auto"/>
          <w:u w:val="single"/>
        </w:rPr>
        <w:t xml:space="preserve">+ Scholarship Fund the amount of any annual award received for which the recipient did not satisfy the requirement to work in the state </w:t>
      </w:r>
      <w:r w:rsidR="00FF3852" w:rsidRPr="00693DB2">
        <w:rPr>
          <w:color w:val="auto"/>
          <w:u w:val="single"/>
        </w:rPr>
        <w:t>following graduation</w:t>
      </w:r>
      <w:r w:rsidR="00EB1EF5" w:rsidRPr="00693DB2">
        <w:rPr>
          <w:color w:val="auto"/>
          <w:u w:val="single"/>
        </w:rPr>
        <w:t xml:space="preserve">, unless granted a waiver or deferral by </w:t>
      </w:r>
      <w:r w:rsidR="00341257" w:rsidRPr="00693DB2">
        <w:rPr>
          <w:color w:val="auto"/>
          <w:u w:val="single"/>
        </w:rPr>
        <w:t xml:space="preserve">the </w:t>
      </w:r>
      <w:r w:rsidR="00E665EB" w:rsidRPr="00693DB2">
        <w:rPr>
          <w:color w:val="auto"/>
          <w:u w:val="single"/>
        </w:rPr>
        <w:t>c</w:t>
      </w:r>
      <w:r w:rsidR="00EB1EF5" w:rsidRPr="00693DB2">
        <w:rPr>
          <w:color w:val="auto"/>
          <w:u w:val="single"/>
        </w:rPr>
        <w:t xml:space="preserve">ommission pursuant to </w:t>
      </w:r>
      <w:r w:rsidR="001C7749" w:rsidRPr="00693DB2">
        <w:rPr>
          <w:color w:val="auto"/>
          <w:u w:val="single"/>
        </w:rPr>
        <w:t>subsection (i) of this section</w:t>
      </w:r>
      <w:r w:rsidR="00D12631" w:rsidRPr="00693DB2">
        <w:rPr>
          <w:color w:val="auto"/>
          <w:u w:val="single"/>
        </w:rPr>
        <w:t>.</w:t>
      </w:r>
    </w:p>
    <w:p w14:paraId="53E3C520" w14:textId="3025D55F" w:rsidR="00D979AA" w:rsidRPr="00693DB2" w:rsidRDefault="00C56574" w:rsidP="00354FEC">
      <w:pPr>
        <w:pStyle w:val="SectionBody"/>
        <w:rPr>
          <w:color w:val="auto"/>
          <w:u w:val="single"/>
        </w:rPr>
      </w:pPr>
      <w:r w:rsidRPr="00693DB2">
        <w:rPr>
          <w:color w:val="auto"/>
          <w:u w:val="single"/>
        </w:rPr>
        <w:t>(i</w:t>
      </w:r>
      <w:r w:rsidR="0088377F" w:rsidRPr="00693DB2">
        <w:rPr>
          <w:color w:val="auto"/>
          <w:u w:val="single"/>
        </w:rPr>
        <w:t xml:space="preserve">) </w:t>
      </w:r>
      <w:r w:rsidR="00643CEC" w:rsidRPr="00693DB2">
        <w:rPr>
          <w:i/>
          <w:color w:val="auto"/>
          <w:u w:val="single"/>
        </w:rPr>
        <w:t>Repayment, w</w:t>
      </w:r>
      <w:r w:rsidR="0088377F" w:rsidRPr="00693DB2">
        <w:rPr>
          <w:i/>
          <w:color w:val="auto"/>
          <w:u w:val="single"/>
        </w:rPr>
        <w:t>aiver</w:t>
      </w:r>
      <w:r w:rsidR="00C40438" w:rsidRPr="00693DB2">
        <w:rPr>
          <w:i/>
          <w:color w:val="auto"/>
          <w:u w:val="single"/>
        </w:rPr>
        <w:t>,</w:t>
      </w:r>
      <w:r w:rsidR="0088377F" w:rsidRPr="00693DB2">
        <w:rPr>
          <w:i/>
          <w:color w:val="auto"/>
          <w:u w:val="single"/>
        </w:rPr>
        <w:t xml:space="preserve"> and deferral –</w:t>
      </w:r>
      <w:r w:rsidR="0088377F" w:rsidRPr="00693DB2">
        <w:rPr>
          <w:color w:val="auto"/>
          <w:u w:val="single"/>
        </w:rPr>
        <w:t xml:space="preserve"> </w:t>
      </w:r>
      <w:r w:rsidR="0005072C" w:rsidRPr="00693DB2">
        <w:rPr>
          <w:color w:val="auto"/>
          <w:u w:val="single"/>
        </w:rPr>
        <w:t>(1)</w:t>
      </w:r>
      <w:r w:rsidR="00350A04" w:rsidRPr="00693DB2">
        <w:rPr>
          <w:color w:val="auto"/>
          <w:u w:val="single"/>
        </w:rPr>
        <w:t xml:space="preserve"> </w:t>
      </w:r>
      <w:r w:rsidR="005C5AD9" w:rsidRPr="00693DB2">
        <w:rPr>
          <w:color w:val="auto"/>
          <w:u w:val="single"/>
        </w:rPr>
        <w:t xml:space="preserve">The </w:t>
      </w:r>
      <w:r w:rsidR="00E665EB" w:rsidRPr="00693DB2">
        <w:rPr>
          <w:color w:val="auto"/>
          <w:u w:val="single"/>
        </w:rPr>
        <w:t>c</w:t>
      </w:r>
      <w:r w:rsidR="0088377F" w:rsidRPr="00693DB2">
        <w:rPr>
          <w:color w:val="auto"/>
          <w:u w:val="single"/>
        </w:rPr>
        <w:t xml:space="preserve">ommission shall </w:t>
      </w:r>
      <w:r w:rsidR="00307E4A" w:rsidRPr="00693DB2">
        <w:rPr>
          <w:color w:val="auto"/>
          <w:u w:val="single"/>
        </w:rPr>
        <w:t>establish</w:t>
      </w:r>
      <w:r w:rsidR="0088377F" w:rsidRPr="00693DB2">
        <w:rPr>
          <w:color w:val="auto"/>
          <w:u w:val="single"/>
        </w:rPr>
        <w:t xml:space="preserve"> standards for </w:t>
      </w:r>
      <w:r w:rsidR="00BA686A" w:rsidRPr="00693DB2">
        <w:rPr>
          <w:color w:val="auto"/>
          <w:u w:val="single"/>
        </w:rPr>
        <w:t xml:space="preserve">granting </w:t>
      </w:r>
      <w:r w:rsidR="0088377F" w:rsidRPr="00693DB2">
        <w:rPr>
          <w:color w:val="auto"/>
          <w:u w:val="single"/>
        </w:rPr>
        <w:t xml:space="preserve">waiver or deferral of the requirement that a </w:t>
      </w:r>
      <w:r w:rsidR="00BB0BC5" w:rsidRPr="00693DB2">
        <w:rPr>
          <w:color w:val="auto"/>
          <w:u w:val="single"/>
        </w:rPr>
        <w:t xml:space="preserve">recipient </w:t>
      </w:r>
      <w:r w:rsidR="0088377F" w:rsidRPr="00693DB2">
        <w:rPr>
          <w:color w:val="auto"/>
          <w:u w:val="single"/>
        </w:rPr>
        <w:t>work in West Virginia</w:t>
      </w:r>
      <w:r w:rsidR="00365A7A" w:rsidRPr="00693DB2">
        <w:rPr>
          <w:color w:val="auto"/>
          <w:u w:val="single"/>
        </w:rPr>
        <w:t xml:space="preserve"> following graduation</w:t>
      </w:r>
      <w:r w:rsidR="002A2F29" w:rsidRPr="00693DB2">
        <w:rPr>
          <w:color w:val="auto"/>
          <w:u w:val="single"/>
        </w:rPr>
        <w:t xml:space="preserve"> </w:t>
      </w:r>
      <w:r w:rsidR="0088377F" w:rsidRPr="00693DB2">
        <w:rPr>
          <w:color w:val="auto"/>
          <w:u w:val="single"/>
        </w:rPr>
        <w:t xml:space="preserve">if the student is unable to find employment in </w:t>
      </w:r>
      <w:r w:rsidR="00FF3852" w:rsidRPr="00693DB2">
        <w:rPr>
          <w:color w:val="auto"/>
          <w:u w:val="single"/>
        </w:rPr>
        <w:t>the state</w:t>
      </w:r>
      <w:r w:rsidR="0088377F" w:rsidRPr="00693DB2">
        <w:rPr>
          <w:color w:val="auto"/>
          <w:u w:val="single"/>
        </w:rPr>
        <w:t xml:space="preserve">. </w:t>
      </w:r>
      <w:r w:rsidR="001761A7" w:rsidRPr="00693DB2">
        <w:rPr>
          <w:color w:val="auto"/>
          <w:u w:val="single"/>
        </w:rPr>
        <w:t>A</w:t>
      </w:r>
      <w:r w:rsidR="0088377F" w:rsidRPr="00693DB2">
        <w:rPr>
          <w:color w:val="auto"/>
          <w:u w:val="single"/>
        </w:rPr>
        <w:t xml:space="preserve"> deferral may be </w:t>
      </w:r>
      <w:r w:rsidR="001761A7" w:rsidRPr="00693DB2">
        <w:rPr>
          <w:color w:val="auto"/>
          <w:u w:val="single"/>
        </w:rPr>
        <w:t xml:space="preserve">granted because </w:t>
      </w:r>
      <w:r w:rsidR="0088377F" w:rsidRPr="00693DB2">
        <w:rPr>
          <w:color w:val="auto"/>
          <w:u w:val="single"/>
        </w:rPr>
        <w:t xml:space="preserve">the student is enrolled at an institution of higher education for an advanced degree or other reasons </w:t>
      </w:r>
      <w:r w:rsidR="00D655D2" w:rsidRPr="00693DB2">
        <w:rPr>
          <w:color w:val="auto"/>
          <w:u w:val="single"/>
        </w:rPr>
        <w:t xml:space="preserve">determined appropriate by the </w:t>
      </w:r>
      <w:r w:rsidR="00E665EB" w:rsidRPr="00693DB2">
        <w:rPr>
          <w:color w:val="auto"/>
          <w:u w:val="single"/>
        </w:rPr>
        <w:t>c</w:t>
      </w:r>
      <w:r w:rsidR="0088377F" w:rsidRPr="00693DB2">
        <w:rPr>
          <w:color w:val="auto"/>
          <w:u w:val="single"/>
        </w:rPr>
        <w:t>ommission.</w:t>
      </w:r>
    </w:p>
    <w:p w14:paraId="640E3663" w14:textId="16242126" w:rsidR="00C56574" w:rsidRPr="00693DB2" w:rsidRDefault="0005072C" w:rsidP="00354FEC">
      <w:pPr>
        <w:pStyle w:val="SectionBody"/>
        <w:rPr>
          <w:color w:val="auto"/>
          <w:u w:val="single"/>
        </w:rPr>
      </w:pPr>
      <w:r w:rsidRPr="00693DB2">
        <w:rPr>
          <w:color w:val="auto"/>
          <w:u w:val="single"/>
        </w:rPr>
        <w:t>(2)</w:t>
      </w:r>
      <w:r w:rsidR="00643CEC" w:rsidRPr="00693DB2">
        <w:rPr>
          <w:color w:val="auto"/>
          <w:u w:val="single"/>
        </w:rPr>
        <w:t xml:space="preserve"> Annually by </w:t>
      </w:r>
      <w:r w:rsidR="00FF3852" w:rsidRPr="00693DB2">
        <w:rPr>
          <w:color w:val="auto"/>
          <w:u w:val="single"/>
        </w:rPr>
        <w:t>July</w:t>
      </w:r>
      <w:r w:rsidR="00643CEC" w:rsidRPr="00693DB2">
        <w:rPr>
          <w:color w:val="auto"/>
          <w:u w:val="single"/>
        </w:rPr>
        <w:t xml:space="preserve"> 1, the Tax Commissioner shall provide to the </w:t>
      </w:r>
      <w:r w:rsidR="00D842C6" w:rsidRPr="00693DB2">
        <w:rPr>
          <w:color w:val="auto"/>
          <w:u w:val="single"/>
        </w:rPr>
        <w:t>c</w:t>
      </w:r>
      <w:r w:rsidR="00643CEC" w:rsidRPr="00693DB2">
        <w:rPr>
          <w:color w:val="auto"/>
          <w:u w:val="single"/>
        </w:rPr>
        <w:t xml:space="preserve">ommission </w:t>
      </w:r>
      <w:r w:rsidR="00F25BCF" w:rsidRPr="00693DB2">
        <w:rPr>
          <w:color w:val="auto"/>
          <w:u w:val="single"/>
        </w:rPr>
        <w:t xml:space="preserve">any data necessary to </w:t>
      </w:r>
      <w:r w:rsidR="00E2386A" w:rsidRPr="00693DB2">
        <w:rPr>
          <w:color w:val="auto"/>
          <w:u w:val="single"/>
        </w:rPr>
        <w:t xml:space="preserve">document </w:t>
      </w:r>
      <w:r w:rsidR="00F25BCF" w:rsidRPr="00693DB2">
        <w:rPr>
          <w:color w:val="auto"/>
          <w:u w:val="single"/>
        </w:rPr>
        <w:t>recipient</w:t>
      </w:r>
      <w:r w:rsidR="00E2386A" w:rsidRPr="00693DB2">
        <w:rPr>
          <w:color w:val="auto"/>
          <w:u w:val="single"/>
        </w:rPr>
        <w:t>s’</w:t>
      </w:r>
      <w:r w:rsidR="00F25BCF" w:rsidRPr="00693DB2">
        <w:rPr>
          <w:color w:val="auto"/>
          <w:u w:val="single"/>
        </w:rPr>
        <w:t xml:space="preserve"> </w:t>
      </w:r>
      <w:r w:rsidR="0010450F" w:rsidRPr="00693DB2">
        <w:rPr>
          <w:color w:val="auto"/>
          <w:u w:val="single"/>
        </w:rPr>
        <w:t xml:space="preserve">compliance with </w:t>
      </w:r>
      <w:r w:rsidR="00F25BCF" w:rsidRPr="00693DB2">
        <w:rPr>
          <w:color w:val="auto"/>
          <w:u w:val="single"/>
        </w:rPr>
        <w:t>the requirement to work in the state following graduation</w:t>
      </w:r>
      <w:r w:rsidR="0010450F" w:rsidRPr="00693DB2">
        <w:rPr>
          <w:color w:val="auto"/>
          <w:u w:val="single"/>
        </w:rPr>
        <w:t xml:space="preserve">, and </w:t>
      </w:r>
      <w:r w:rsidR="005405F9" w:rsidRPr="00693DB2">
        <w:rPr>
          <w:color w:val="auto"/>
          <w:u w:val="single"/>
        </w:rPr>
        <w:t xml:space="preserve">shall </w:t>
      </w:r>
      <w:r w:rsidR="0010450F" w:rsidRPr="00693DB2">
        <w:rPr>
          <w:color w:val="auto"/>
          <w:u w:val="single"/>
        </w:rPr>
        <w:t>implement a procedure for collecting repayment from recipients who are not in compliance and have not been granted a repayment waiver or deferral</w:t>
      </w:r>
      <w:r w:rsidR="00BC7AAB" w:rsidRPr="00693DB2">
        <w:rPr>
          <w:color w:val="auto"/>
          <w:u w:val="single"/>
        </w:rPr>
        <w:t>.</w:t>
      </w:r>
    </w:p>
    <w:p w14:paraId="10496509" w14:textId="77777777" w:rsidR="00C33014" w:rsidRPr="00693DB2" w:rsidRDefault="00C33014" w:rsidP="00430710">
      <w:pPr>
        <w:pStyle w:val="Note"/>
        <w:rPr>
          <w:color w:val="auto"/>
        </w:rPr>
      </w:pPr>
    </w:p>
    <w:p w14:paraId="6AB5C16A" w14:textId="77777777" w:rsidR="006865E9" w:rsidRPr="00693DB2" w:rsidRDefault="00CF1DCA" w:rsidP="00430710">
      <w:pPr>
        <w:pStyle w:val="Note"/>
        <w:rPr>
          <w:color w:val="auto"/>
        </w:rPr>
      </w:pPr>
      <w:r w:rsidRPr="00693DB2">
        <w:rPr>
          <w:color w:val="auto"/>
        </w:rPr>
        <w:t>NOTE: The</w:t>
      </w:r>
      <w:r w:rsidR="006865E9" w:rsidRPr="00693DB2">
        <w:rPr>
          <w:color w:val="auto"/>
        </w:rPr>
        <w:t xml:space="preserve"> purpose of this bill is to </w:t>
      </w:r>
      <w:r w:rsidR="0088377F" w:rsidRPr="00693DB2">
        <w:rPr>
          <w:color w:val="auto"/>
        </w:rPr>
        <w:t>implement the Business PROMISE+ scholarship</w:t>
      </w:r>
      <w:r w:rsidR="006865E9" w:rsidRPr="00693DB2">
        <w:rPr>
          <w:color w:val="auto"/>
        </w:rPr>
        <w:t>.</w:t>
      </w:r>
    </w:p>
    <w:p w14:paraId="59C9F3B8" w14:textId="77777777" w:rsidR="006865E9" w:rsidRPr="00693DB2" w:rsidRDefault="00AE48A0" w:rsidP="00430710">
      <w:pPr>
        <w:pStyle w:val="Note"/>
        <w:rPr>
          <w:color w:val="auto"/>
        </w:rPr>
      </w:pPr>
      <w:r w:rsidRPr="00693DB2">
        <w:rPr>
          <w:color w:val="auto"/>
        </w:rPr>
        <w:t>Strike-throughs indicate language that would be stricken from a heading or the present law and underscoring indicates new language that would be added.</w:t>
      </w:r>
    </w:p>
    <w:sectPr w:rsidR="006865E9" w:rsidRPr="00693DB2" w:rsidSect="00D71043">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30F9FF" w14:textId="77777777" w:rsidR="00BF4217" w:rsidRPr="00B844FE" w:rsidRDefault="00BF4217" w:rsidP="00B844FE">
      <w:r>
        <w:separator/>
      </w:r>
    </w:p>
  </w:endnote>
  <w:endnote w:type="continuationSeparator" w:id="0">
    <w:p w14:paraId="1BAC81ED" w14:textId="77777777" w:rsidR="00BF4217" w:rsidRPr="00B844FE" w:rsidRDefault="00BF421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779137"/>
      <w:docPartObj>
        <w:docPartGallery w:val="Page Numbers (Bottom of Page)"/>
        <w:docPartUnique/>
      </w:docPartObj>
    </w:sdtPr>
    <w:sdtEndPr/>
    <w:sdtContent>
      <w:p w14:paraId="371DC38B" w14:textId="77777777" w:rsidR="00974D86" w:rsidRPr="00B844FE" w:rsidRDefault="00974D8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0BE387BC" w14:textId="77777777" w:rsidR="00974D86" w:rsidRDefault="00974D86"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0295522"/>
      <w:docPartObj>
        <w:docPartGallery w:val="Page Numbers (Bottom of Page)"/>
        <w:docPartUnique/>
      </w:docPartObj>
    </w:sdtPr>
    <w:sdtEndPr>
      <w:rPr>
        <w:noProof/>
      </w:rPr>
    </w:sdtEndPr>
    <w:sdtContent>
      <w:p w14:paraId="16DFF7E7" w14:textId="3FFA5F2B" w:rsidR="00974D86" w:rsidRDefault="00974D86" w:rsidP="00DF199D">
        <w:pPr>
          <w:pStyle w:val="Footer"/>
          <w:jc w:val="center"/>
        </w:pPr>
        <w:r>
          <w:fldChar w:fldCharType="begin"/>
        </w:r>
        <w:r>
          <w:instrText xml:space="preserve"> PAGE   \* MERGEFORMAT </w:instrText>
        </w:r>
        <w:r>
          <w:fldChar w:fldCharType="separate"/>
        </w:r>
        <w:r w:rsidR="00746DF3">
          <w:rPr>
            <w:noProof/>
          </w:rPr>
          <w:t>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CFB17B" w14:textId="77777777" w:rsidR="00BF4217" w:rsidRPr="00B844FE" w:rsidRDefault="00BF4217" w:rsidP="00B844FE">
      <w:r>
        <w:separator/>
      </w:r>
    </w:p>
  </w:footnote>
  <w:footnote w:type="continuationSeparator" w:id="0">
    <w:p w14:paraId="3F6C0431" w14:textId="77777777" w:rsidR="00BF4217" w:rsidRPr="00B844FE" w:rsidRDefault="00BF421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5C7B5" w14:textId="77777777" w:rsidR="00974D86" w:rsidRPr="00B844FE" w:rsidRDefault="00746DF3">
    <w:pPr>
      <w:pStyle w:val="Header"/>
    </w:pPr>
    <w:sdt>
      <w:sdtPr>
        <w:id w:val="-684364211"/>
        <w:placeholder>
          <w:docPart w:val="79EA674E610647B38A14666CAB4ABC32"/>
        </w:placeholder>
        <w:temporary/>
        <w:showingPlcHdr/>
        <w15:appearance w15:val="hidden"/>
      </w:sdtPr>
      <w:sdtEndPr/>
      <w:sdtContent>
        <w:r w:rsidR="00974D86" w:rsidRPr="00B844FE">
          <w:t>[Type here]</w:t>
        </w:r>
      </w:sdtContent>
    </w:sdt>
    <w:r w:rsidR="00974D86" w:rsidRPr="00B844FE">
      <w:ptab w:relativeTo="margin" w:alignment="left" w:leader="none"/>
    </w:r>
    <w:sdt>
      <w:sdtPr>
        <w:id w:val="-556240388"/>
        <w:placeholder>
          <w:docPart w:val="79EA674E610647B38A14666CAB4ABC32"/>
        </w:placeholder>
        <w:temporary/>
        <w:showingPlcHdr/>
        <w15:appearance w15:val="hidden"/>
      </w:sdtPr>
      <w:sdtEndPr/>
      <w:sdtContent>
        <w:r w:rsidR="00974D86"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A0FCB" w14:textId="663BDFBE" w:rsidR="00974D86" w:rsidRDefault="009F6630" w:rsidP="00430710">
    <w:pPr>
      <w:pStyle w:val="HeaderStyle"/>
    </w:pPr>
    <w:proofErr w:type="spellStart"/>
    <w:r>
      <w:t>Intr</w:t>
    </w:r>
    <w:proofErr w:type="spellEnd"/>
    <w:r>
      <w:t xml:space="preserve"> SB 253</w:t>
    </w:r>
    <w:r w:rsidR="00974D86" w:rsidRPr="002A0269">
      <w:ptab w:relativeTo="margin" w:alignment="center" w:leader="none"/>
    </w:r>
    <w:r w:rsidR="00D14B4A">
      <w:tab/>
    </w:r>
    <w:proofErr w:type="spellStart"/>
    <w:r w:rsidR="0094607C">
      <w:t>20</w:t>
    </w:r>
    <w:r w:rsidR="00D17710">
      <w:t>2</w:t>
    </w:r>
    <w:r w:rsidR="000172BE">
      <w:t>1R</w:t>
    </w:r>
    <w:r w:rsidR="00BC58A7">
      <w:t>2515</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C4184" w14:textId="78B90DEF" w:rsidR="00BF166D" w:rsidRDefault="00BF166D">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6"/>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2MzAyMzMwNDU1sTBS0lEKTi0uzszPAykwrAUAu8uFviwAAAA="/>
  </w:docVars>
  <w:rsids>
    <w:rsidRoot w:val="00A3393C"/>
    <w:rsid w:val="000014CB"/>
    <w:rsid w:val="0000526A"/>
    <w:rsid w:val="000172BE"/>
    <w:rsid w:val="000421C6"/>
    <w:rsid w:val="0005072C"/>
    <w:rsid w:val="0007463B"/>
    <w:rsid w:val="00085D22"/>
    <w:rsid w:val="00096EF4"/>
    <w:rsid w:val="000A77BE"/>
    <w:rsid w:val="000B6637"/>
    <w:rsid w:val="000C5C77"/>
    <w:rsid w:val="000D341D"/>
    <w:rsid w:val="000D3F67"/>
    <w:rsid w:val="000F2020"/>
    <w:rsid w:val="0010070F"/>
    <w:rsid w:val="0010450F"/>
    <w:rsid w:val="0012795F"/>
    <w:rsid w:val="0013201F"/>
    <w:rsid w:val="0015112E"/>
    <w:rsid w:val="001552E7"/>
    <w:rsid w:val="001566B4"/>
    <w:rsid w:val="001649D9"/>
    <w:rsid w:val="00164B92"/>
    <w:rsid w:val="0017593F"/>
    <w:rsid w:val="001761A7"/>
    <w:rsid w:val="00197595"/>
    <w:rsid w:val="001C279E"/>
    <w:rsid w:val="001C7749"/>
    <w:rsid w:val="001D459E"/>
    <w:rsid w:val="0020113A"/>
    <w:rsid w:val="0020598E"/>
    <w:rsid w:val="0020705A"/>
    <w:rsid w:val="0021188D"/>
    <w:rsid w:val="002439C7"/>
    <w:rsid w:val="0025571C"/>
    <w:rsid w:val="00263465"/>
    <w:rsid w:val="0026724F"/>
    <w:rsid w:val="0027011C"/>
    <w:rsid w:val="00274200"/>
    <w:rsid w:val="00275740"/>
    <w:rsid w:val="002A0269"/>
    <w:rsid w:val="002A2F29"/>
    <w:rsid w:val="00300644"/>
    <w:rsid w:val="00303684"/>
    <w:rsid w:val="00307E4A"/>
    <w:rsid w:val="003143F5"/>
    <w:rsid w:val="00314854"/>
    <w:rsid w:val="00325ADA"/>
    <w:rsid w:val="00341257"/>
    <w:rsid w:val="00350A04"/>
    <w:rsid w:val="00354FEC"/>
    <w:rsid w:val="0036203B"/>
    <w:rsid w:val="00365A7A"/>
    <w:rsid w:val="003C355E"/>
    <w:rsid w:val="003C51CD"/>
    <w:rsid w:val="003D5279"/>
    <w:rsid w:val="003F2E19"/>
    <w:rsid w:val="00407182"/>
    <w:rsid w:val="00430710"/>
    <w:rsid w:val="00447071"/>
    <w:rsid w:val="004470AC"/>
    <w:rsid w:val="004603D7"/>
    <w:rsid w:val="00466AC6"/>
    <w:rsid w:val="00467426"/>
    <w:rsid w:val="00477D44"/>
    <w:rsid w:val="004B3068"/>
    <w:rsid w:val="004B3C86"/>
    <w:rsid w:val="004B6EA7"/>
    <w:rsid w:val="004C0962"/>
    <w:rsid w:val="004C13DD"/>
    <w:rsid w:val="004E3441"/>
    <w:rsid w:val="004E3FB4"/>
    <w:rsid w:val="004E560C"/>
    <w:rsid w:val="00504A5D"/>
    <w:rsid w:val="005131F8"/>
    <w:rsid w:val="0051440F"/>
    <w:rsid w:val="00537F7C"/>
    <w:rsid w:val="005405F9"/>
    <w:rsid w:val="005643DC"/>
    <w:rsid w:val="0056625B"/>
    <w:rsid w:val="0059016E"/>
    <w:rsid w:val="005A18A8"/>
    <w:rsid w:val="005A5366"/>
    <w:rsid w:val="005A5A12"/>
    <w:rsid w:val="005B7545"/>
    <w:rsid w:val="005C5AD9"/>
    <w:rsid w:val="005D4E88"/>
    <w:rsid w:val="005E2350"/>
    <w:rsid w:val="005F1953"/>
    <w:rsid w:val="00616020"/>
    <w:rsid w:val="00623AA8"/>
    <w:rsid w:val="00637E73"/>
    <w:rsid w:val="00643CEC"/>
    <w:rsid w:val="006466DC"/>
    <w:rsid w:val="006654D8"/>
    <w:rsid w:val="006865E9"/>
    <w:rsid w:val="00690CBE"/>
    <w:rsid w:val="00691F3E"/>
    <w:rsid w:val="00693DB2"/>
    <w:rsid w:val="00694BFB"/>
    <w:rsid w:val="006A106B"/>
    <w:rsid w:val="006C523D"/>
    <w:rsid w:val="006C7302"/>
    <w:rsid w:val="006D4036"/>
    <w:rsid w:val="006D6A3E"/>
    <w:rsid w:val="006E757A"/>
    <w:rsid w:val="006F00C0"/>
    <w:rsid w:val="006F0F6A"/>
    <w:rsid w:val="007039F7"/>
    <w:rsid w:val="007045A5"/>
    <w:rsid w:val="00746DF3"/>
    <w:rsid w:val="00746F38"/>
    <w:rsid w:val="007B4235"/>
    <w:rsid w:val="007B538A"/>
    <w:rsid w:val="007B5915"/>
    <w:rsid w:val="007D0DFF"/>
    <w:rsid w:val="007E0783"/>
    <w:rsid w:val="007F1CF5"/>
    <w:rsid w:val="008019CF"/>
    <w:rsid w:val="00814DB4"/>
    <w:rsid w:val="00825906"/>
    <w:rsid w:val="008266ED"/>
    <w:rsid w:val="00834EDE"/>
    <w:rsid w:val="00850374"/>
    <w:rsid w:val="00865473"/>
    <w:rsid w:val="008736AA"/>
    <w:rsid w:val="0088064D"/>
    <w:rsid w:val="0088377F"/>
    <w:rsid w:val="00883D66"/>
    <w:rsid w:val="00885851"/>
    <w:rsid w:val="008859F8"/>
    <w:rsid w:val="0088636B"/>
    <w:rsid w:val="00886A42"/>
    <w:rsid w:val="008963A0"/>
    <w:rsid w:val="008A4037"/>
    <w:rsid w:val="008D275D"/>
    <w:rsid w:val="008F1452"/>
    <w:rsid w:val="009129CC"/>
    <w:rsid w:val="00921AA8"/>
    <w:rsid w:val="00927736"/>
    <w:rsid w:val="00934BBA"/>
    <w:rsid w:val="0094272C"/>
    <w:rsid w:val="0094607C"/>
    <w:rsid w:val="0094640F"/>
    <w:rsid w:val="00946FFD"/>
    <w:rsid w:val="00961EE6"/>
    <w:rsid w:val="00974D86"/>
    <w:rsid w:val="00980327"/>
    <w:rsid w:val="00993383"/>
    <w:rsid w:val="009A7D0A"/>
    <w:rsid w:val="009B3240"/>
    <w:rsid w:val="009C66F7"/>
    <w:rsid w:val="009E329C"/>
    <w:rsid w:val="009F1067"/>
    <w:rsid w:val="009F6630"/>
    <w:rsid w:val="00A027C7"/>
    <w:rsid w:val="00A31E01"/>
    <w:rsid w:val="00A3393C"/>
    <w:rsid w:val="00A43FCD"/>
    <w:rsid w:val="00A51831"/>
    <w:rsid w:val="00A527AD"/>
    <w:rsid w:val="00A5426F"/>
    <w:rsid w:val="00A718CF"/>
    <w:rsid w:val="00A800C5"/>
    <w:rsid w:val="00AA06C3"/>
    <w:rsid w:val="00AA5239"/>
    <w:rsid w:val="00AB28E3"/>
    <w:rsid w:val="00AB6627"/>
    <w:rsid w:val="00AB6E0C"/>
    <w:rsid w:val="00AE1F78"/>
    <w:rsid w:val="00AE46D5"/>
    <w:rsid w:val="00AE48A0"/>
    <w:rsid w:val="00AE61BE"/>
    <w:rsid w:val="00AF7D35"/>
    <w:rsid w:val="00B0737A"/>
    <w:rsid w:val="00B14B74"/>
    <w:rsid w:val="00B16F25"/>
    <w:rsid w:val="00B24422"/>
    <w:rsid w:val="00B56337"/>
    <w:rsid w:val="00B61CD9"/>
    <w:rsid w:val="00B706ED"/>
    <w:rsid w:val="00B80C20"/>
    <w:rsid w:val="00B82F69"/>
    <w:rsid w:val="00B844FE"/>
    <w:rsid w:val="00B93032"/>
    <w:rsid w:val="00BA686A"/>
    <w:rsid w:val="00BB0BC5"/>
    <w:rsid w:val="00BB1BDE"/>
    <w:rsid w:val="00BC3B62"/>
    <w:rsid w:val="00BC562B"/>
    <w:rsid w:val="00BC58A7"/>
    <w:rsid w:val="00BC6421"/>
    <w:rsid w:val="00BC7AAB"/>
    <w:rsid w:val="00BD378B"/>
    <w:rsid w:val="00BE30F1"/>
    <w:rsid w:val="00BE3386"/>
    <w:rsid w:val="00BE7CD1"/>
    <w:rsid w:val="00BF166D"/>
    <w:rsid w:val="00BF4217"/>
    <w:rsid w:val="00C33014"/>
    <w:rsid w:val="00C33434"/>
    <w:rsid w:val="00C34869"/>
    <w:rsid w:val="00C36EE3"/>
    <w:rsid w:val="00C40438"/>
    <w:rsid w:val="00C4122E"/>
    <w:rsid w:val="00C42EB6"/>
    <w:rsid w:val="00C56574"/>
    <w:rsid w:val="00C57D4C"/>
    <w:rsid w:val="00C85096"/>
    <w:rsid w:val="00CB20EF"/>
    <w:rsid w:val="00CD12CB"/>
    <w:rsid w:val="00CD36CF"/>
    <w:rsid w:val="00CE2447"/>
    <w:rsid w:val="00CE4B3F"/>
    <w:rsid w:val="00CE61A3"/>
    <w:rsid w:val="00CF1DCA"/>
    <w:rsid w:val="00D02595"/>
    <w:rsid w:val="00D12631"/>
    <w:rsid w:val="00D14B4A"/>
    <w:rsid w:val="00D17710"/>
    <w:rsid w:val="00D27907"/>
    <w:rsid w:val="00D4054D"/>
    <w:rsid w:val="00D5244A"/>
    <w:rsid w:val="00D5366B"/>
    <w:rsid w:val="00D579FC"/>
    <w:rsid w:val="00D610A1"/>
    <w:rsid w:val="00D6533A"/>
    <w:rsid w:val="00D655D2"/>
    <w:rsid w:val="00D71043"/>
    <w:rsid w:val="00D76AC8"/>
    <w:rsid w:val="00D81C16"/>
    <w:rsid w:val="00D842C6"/>
    <w:rsid w:val="00D979AA"/>
    <w:rsid w:val="00DA0D08"/>
    <w:rsid w:val="00DA5217"/>
    <w:rsid w:val="00DE526B"/>
    <w:rsid w:val="00DF18B0"/>
    <w:rsid w:val="00DF199D"/>
    <w:rsid w:val="00DF5C9F"/>
    <w:rsid w:val="00E01542"/>
    <w:rsid w:val="00E03403"/>
    <w:rsid w:val="00E2386A"/>
    <w:rsid w:val="00E365F1"/>
    <w:rsid w:val="00E41160"/>
    <w:rsid w:val="00E56DC7"/>
    <w:rsid w:val="00E62F48"/>
    <w:rsid w:val="00E665EB"/>
    <w:rsid w:val="00E74275"/>
    <w:rsid w:val="00E831B3"/>
    <w:rsid w:val="00E83744"/>
    <w:rsid w:val="00EA0DF1"/>
    <w:rsid w:val="00EA13C2"/>
    <w:rsid w:val="00EB1EF5"/>
    <w:rsid w:val="00EE70CB"/>
    <w:rsid w:val="00F02425"/>
    <w:rsid w:val="00F032C3"/>
    <w:rsid w:val="00F15146"/>
    <w:rsid w:val="00F25BCF"/>
    <w:rsid w:val="00F41CA2"/>
    <w:rsid w:val="00F443C0"/>
    <w:rsid w:val="00F4784E"/>
    <w:rsid w:val="00F60846"/>
    <w:rsid w:val="00F62EFB"/>
    <w:rsid w:val="00F67749"/>
    <w:rsid w:val="00F939A4"/>
    <w:rsid w:val="00FA7B09"/>
    <w:rsid w:val="00FB51DA"/>
    <w:rsid w:val="00FC4138"/>
    <w:rsid w:val="00FC4F8A"/>
    <w:rsid w:val="00FC7DE0"/>
    <w:rsid w:val="00FE067E"/>
    <w:rsid w:val="00FE1B9A"/>
    <w:rsid w:val="00FF38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127C8EA"/>
  <w15:chartTrackingRefBased/>
  <w15:docId w15:val="{C2592D2F-2146-4C86-AC64-6DC7117E9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5">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ormal">
    <w:name w:val="Normal"/>
    <w:aliases w:val="Default"/>
    <w:rsid w:val="004307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430710"/>
    <w:pPr>
      <w:spacing w:line="240" w:lineRule="auto"/>
    </w:pPr>
  </w:style>
  <w:style w:type="paragraph" w:customStyle="1" w:styleId="SectionHeadingOld">
    <w:name w:val="Section Heading Old"/>
    <w:next w:val="SectionBodyOld"/>
    <w:link w:val="SectionHeadingOldChar"/>
    <w:rsid w:val="00430710"/>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430710"/>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430710"/>
    <w:rPr>
      <w:rFonts w:eastAsia="Calibri"/>
      <w:b/>
      <w:color w:val="000000"/>
    </w:rPr>
  </w:style>
  <w:style w:type="paragraph" w:customStyle="1" w:styleId="ChapterHeadingOld">
    <w:name w:val="Chapter Heading Old"/>
    <w:next w:val="ArticleHeadingOld"/>
    <w:link w:val="ChapterHeadingOldChar"/>
    <w:rsid w:val="00430710"/>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430710"/>
    <w:rPr>
      <w:rFonts w:eastAsia="Calibri"/>
      <w:b/>
      <w:caps/>
      <w:color w:val="000000"/>
      <w:sz w:val="24"/>
    </w:rPr>
  </w:style>
  <w:style w:type="paragraph" w:customStyle="1" w:styleId="BillNumberOld">
    <w:name w:val="Bill Number Old"/>
    <w:next w:val="SponsorsOld"/>
    <w:link w:val="BillNumberOldChar"/>
    <w:autoRedefine/>
    <w:rsid w:val="00430710"/>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430710"/>
    <w:rPr>
      <w:rFonts w:eastAsia="Calibri"/>
      <w:b/>
      <w:caps/>
      <w:color w:val="000000"/>
      <w:sz w:val="28"/>
    </w:rPr>
  </w:style>
  <w:style w:type="paragraph" w:customStyle="1" w:styleId="SponsorsOld">
    <w:name w:val="Sponsors Old"/>
    <w:next w:val="ReferencesOld"/>
    <w:link w:val="SponsorsOldChar"/>
    <w:autoRedefine/>
    <w:rsid w:val="00430710"/>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430710"/>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430710"/>
    <w:rPr>
      <w:i/>
      <w:iCs/>
      <w:color w:val="404040" w:themeColor="text1" w:themeTint="BF"/>
    </w:rPr>
  </w:style>
  <w:style w:type="paragraph" w:customStyle="1" w:styleId="NoteOld">
    <w:name w:val="Note Old"/>
    <w:basedOn w:val="NoSpacing"/>
    <w:link w:val="NoteOldChar"/>
    <w:autoRedefine/>
    <w:rsid w:val="00430710"/>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430710"/>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430710"/>
  </w:style>
  <w:style w:type="character" w:customStyle="1" w:styleId="NoteOldChar">
    <w:name w:val="Note Old Char"/>
    <w:link w:val="NoteOld"/>
    <w:rsid w:val="00430710"/>
    <w:rPr>
      <w:rFonts w:eastAsia="Calibri"/>
      <w:color w:val="000000"/>
      <w:sz w:val="20"/>
    </w:rPr>
  </w:style>
  <w:style w:type="paragraph" w:customStyle="1" w:styleId="TitleSectionOld">
    <w:name w:val="Title Section Old"/>
    <w:next w:val="EnactingClauseOld"/>
    <w:link w:val="TitleSectionOldChar"/>
    <w:autoRedefine/>
    <w:rsid w:val="00430710"/>
    <w:pPr>
      <w:pageBreakBefore/>
      <w:ind w:left="720" w:hanging="720"/>
      <w:jc w:val="both"/>
    </w:pPr>
    <w:rPr>
      <w:rFonts w:eastAsia="Calibri"/>
      <w:color w:val="000000"/>
    </w:rPr>
  </w:style>
  <w:style w:type="character" w:customStyle="1" w:styleId="SectionBodyOldChar">
    <w:name w:val="Section Body Old Char"/>
    <w:link w:val="SectionBodyOld"/>
    <w:rsid w:val="00430710"/>
    <w:rPr>
      <w:rFonts w:eastAsia="Calibri"/>
      <w:color w:val="000000"/>
    </w:rPr>
  </w:style>
  <w:style w:type="paragraph" w:customStyle="1" w:styleId="EnactingSectionOld">
    <w:name w:val="Enacting Section Old"/>
    <w:link w:val="EnactingSectionOldChar"/>
    <w:autoRedefine/>
    <w:rsid w:val="00430710"/>
    <w:pPr>
      <w:ind w:firstLine="720"/>
      <w:jc w:val="both"/>
    </w:pPr>
    <w:rPr>
      <w:rFonts w:eastAsia="Calibri"/>
      <w:color w:val="000000"/>
    </w:rPr>
  </w:style>
  <w:style w:type="character" w:customStyle="1" w:styleId="TitleSectionOldChar">
    <w:name w:val="Title Section Old Char"/>
    <w:link w:val="TitleSectionOld"/>
    <w:rsid w:val="00430710"/>
    <w:rPr>
      <w:rFonts w:eastAsia="Calibri"/>
      <w:color w:val="000000"/>
    </w:rPr>
  </w:style>
  <w:style w:type="paragraph" w:customStyle="1" w:styleId="PartHeadingOld">
    <w:name w:val="Part Heading Old"/>
    <w:next w:val="SectionHeadingOld"/>
    <w:link w:val="PartHeadingOldChar"/>
    <w:rsid w:val="00430710"/>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430710"/>
    <w:rPr>
      <w:rFonts w:eastAsia="Calibri"/>
      <w:color w:val="000000"/>
    </w:rPr>
  </w:style>
  <w:style w:type="paragraph" w:styleId="ListParagraph">
    <w:name w:val="List Paragraph"/>
    <w:basedOn w:val="Normal"/>
    <w:uiPriority w:val="34"/>
    <w:locked/>
    <w:rsid w:val="00430710"/>
    <w:pPr>
      <w:ind w:left="720"/>
      <w:contextualSpacing/>
    </w:pPr>
  </w:style>
  <w:style w:type="character" w:customStyle="1" w:styleId="PartHeadingOldChar">
    <w:name w:val="Part Heading Old Char"/>
    <w:link w:val="PartHeadingOld"/>
    <w:rsid w:val="00430710"/>
    <w:rPr>
      <w:rFonts w:eastAsia="Calibri"/>
      <w:smallCaps/>
      <w:color w:val="000000"/>
      <w:sz w:val="24"/>
    </w:rPr>
  </w:style>
  <w:style w:type="paragraph" w:customStyle="1" w:styleId="TitlePageOriginOld">
    <w:name w:val="Title Page: Origin Old"/>
    <w:next w:val="TitlePageSessionOld"/>
    <w:link w:val="TitlePageOriginOldChar"/>
    <w:autoRedefine/>
    <w:rsid w:val="00430710"/>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430710"/>
    <w:rPr>
      <w:rFonts w:eastAsia="Calibri"/>
      <w:color w:val="000000"/>
      <w:sz w:val="24"/>
    </w:rPr>
  </w:style>
  <w:style w:type="character" w:styleId="LineNumber">
    <w:name w:val="line number"/>
    <w:basedOn w:val="DefaultParagraphFont"/>
    <w:uiPriority w:val="99"/>
    <w:semiHidden/>
    <w:locked/>
    <w:rsid w:val="00430710"/>
  </w:style>
  <w:style w:type="paragraph" w:customStyle="1" w:styleId="EnactingClauseOld">
    <w:name w:val="Enacting Clause Old"/>
    <w:next w:val="EnactingSectionOld"/>
    <w:link w:val="EnactingClauseOldChar"/>
    <w:autoRedefine/>
    <w:rsid w:val="00430710"/>
    <w:pPr>
      <w:suppressLineNumbers/>
    </w:pPr>
    <w:rPr>
      <w:rFonts w:eastAsia="Calibri"/>
      <w:i/>
      <w:color w:val="000000"/>
    </w:rPr>
  </w:style>
  <w:style w:type="character" w:customStyle="1" w:styleId="SponsorsOldChar">
    <w:name w:val="Sponsors Old Char"/>
    <w:basedOn w:val="DefaultParagraphFont"/>
    <w:link w:val="SponsorsOld"/>
    <w:rsid w:val="00430710"/>
    <w:rPr>
      <w:rFonts w:eastAsia="Calibri"/>
      <w:smallCaps/>
      <w:color w:val="000000"/>
      <w:sz w:val="24"/>
    </w:rPr>
  </w:style>
  <w:style w:type="character" w:customStyle="1" w:styleId="EnactingClauseOldChar">
    <w:name w:val="Enacting Clause Old Char"/>
    <w:basedOn w:val="DefaultParagraphFont"/>
    <w:link w:val="EnactingClauseOld"/>
    <w:rsid w:val="00430710"/>
    <w:rPr>
      <w:rFonts w:eastAsia="Calibri"/>
      <w:i/>
      <w:color w:val="000000"/>
    </w:rPr>
  </w:style>
  <w:style w:type="paragraph" w:styleId="Salutation">
    <w:name w:val="Salutation"/>
    <w:basedOn w:val="Normal"/>
    <w:next w:val="Normal"/>
    <w:link w:val="SalutationChar"/>
    <w:uiPriority w:val="99"/>
    <w:semiHidden/>
    <w:locked/>
    <w:rsid w:val="00430710"/>
  </w:style>
  <w:style w:type="character" w:customStyle="1" w:styleId="SalutationChar">
    <w:name w:val="Salutation Char"/>
    <w:basedOn w:val="DefaultParagraphFont"/>
    <w:link w:val="Salutation"/>
    <w:uiPriority w:val="99"/>
    <w:semiHidden/>
    <w:rsid w:val="00430710"/>
  </w:style>
  <w:style w:type="character" w:customStyle="1" w:styleId="BillNumberOldChar">
    <w:name w:val="Bill Number Old Char"/>
    <w:basedOn w:val="DefaultParagraphFont"/>
    <w:link w:val="BillNumberOld"/>
    <w:rsid w:val="00430710"/>
    <w:rPr>
      <w:rFonts w:eastAsia="Calibri"/>
      <w:b/>
      <w:color w:val="000000"/>
      <w:sz w:val="44"/>
    </w:rPr>
  </w:style>
  <w:style w:type="paragraph" w:customStyle="1" w:styleId="TitlePageSessionOld">
    <w:name w:val="Title Page: Session Old"/>
    <w:next w:val="TitlePageBillPrefixOld"/>
    <w:link w:val="TitlePageSessionOldChar"/>
    <w:autoRedefine/>
    <w:rsid w:val="00430710"/>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430710"/>
    <w:rPr>
      <w:rFonts w:eastAsia="Calibri"/>
      <w:b/>
      <w:caps/>
      <w:color w:val="000000"/>
      <w:sz w:val="44"/>
    </w:rPr>
  </w:style>
  <w:style w:type="paragraph" w:customStyle="1" w:styleId="TitlePageBillPrefixOld">
    <w:name w:val="Title Page: Bill Prefix Old"/>
    <w:next w:val="BillNumberOld"/>
    <w:link w:val="TitlePageBillPrefixOldChar"/>
    <w:autoRedefine/>
    <w:rsid w:val="00430710"/>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430710"/>
    <w:rPr>
      <w:rFonts w:eastAsia="Calibri"/>
      <w:b/>
      <w:caps/>
      <w:color w:val="000000"/>
      <w:sz w:val="36"/>
    </w:rPr>
  </w:style>
  <w:style w:type="paragraph" w:styleId="Header">
    <w:name w:val="header"/>
    <w:basedOn w:val="Normal"/>
    <w:link w:val="HeaderChar"/>
    <w:uiPriority w:val="99"/>
    <w:semiHidden/>
    <w:rsid w:val="00430710"/>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430710"/>
    <w:rPr>
      <w:rFonts w:eastAsia="Calibri"/>
      <w:b/>
      <w:color w:val="000000"/>
      <w:sz w:val="36"/>
    </w:rPr>
  </w:style>
  <w:style w:type="character" w:customStyle="1" w:styleId="HeaderChar">
    <w:name w:val="Header Char"/>
    <w:basedOn w:val="DefaultParagraphFont"/>
    <w:link w:val="Header"/>
    <w:uiPriority w:val="99"/>
    <w:semiHidden/>
    <w:rsid w:val="00430710"/>
  </w:style>
  <w:style w:type="paragraph" w:styleId="Footer">
    <w:name w:val="footer"/>
    <w:basedOn w:val="Normal"/>
    <w:link w:val="FooterChar"/>
    <w:uiPriority w:val="99"/>
    <w:rsid w:val="00430710"/>
    <w:pPr>
      <w:tabs>
        <w:tab w:val="center" w:pos="4680"/>
        <w:tab w:val="right" w:pos="9360"/>
      </w:tabs>
      <w:spacing w:line="240" w:lineRule="auto"/>
    </w:pPr>
  </w:style>
  <w:style w:type="character" w:customStyle="1" w:styleId="FooterChar">
    <w:name w:val="Footer Char"/>
    <w:basedOn w:val="DefaultParagraphFont"/>
    <w:link w:val="Footer"/>
    <w:uiPriority w:val="99"/>
    <w:rsid w:val="00430710"/>
  </w:style>
  <w:style w:type="character" w:styleId="PlaceholderText">
    <w:name w:val="Placeholder Text"/>
    <w:basedOn w:val="DefaultParagraphFont"/>
    <w:uiPriority w:val="99"/>
    <w:semiHidden/>
    <w:locked/>
    <w:rsid w:val="00430710"/>
    <w:rPr>
      <w:color w:val="808080"/>
    </w:rPr>
  </w:style>
  <w:style w:type="paragraph" w:customStyle="1" w:styleId="HeaderStyleOld">
    <w:name w:val="Header Style Old"/>
    <w:basedOn w:val="Header"/>
    <w:link w:val="HeaderStyleOldChar"/>
    <w:autoRedefine/>
    <w:rsid w:val="00430710"/>
    <w:rPr>
      <w:sz w:val="20"/>
      <w:szCs w:val="20"/>
    </w:rPr>
  </w:style>
  <w:style w:type="character" w:customStyle="1" w:styleId="HeaderStyleOldChar">
    <w:name w:val="Header Style Old Char"/>
    <w:basedOn w:val="HeaderChar"/>
    <w:link w:val="HeaderStyleOld"/>
    <w:rsid w:val="00430710"/>
    <w:rPr>
      <w:sz w:val="20"/>
      <w:szCs w:val="20"/>
    </w:rPr>
  </w:style>
  <w:style w:type="character" w:customStyle="1" w:styleId="Underline">
    <w:name w:val="Underline"/>
    <w:uiPriority w:val="1"/>
    <w:rsid w:val="00430710"/>
    <w:rPr>
      <w:rFonts w:ascii="Arial" w:hAnsi="Arial"/>
      <w:color w:val="auto"/>
      <w:sz w:val="22"/>
      <w:u w:val="single"/>
    </w:rPr>
  </w:style>
  <w:style w:type="paragraph" w:customStyle="1" w:styleId="ArticleHeading">
    <w:name w:val="Article Heading"/>
    <w:basedOn w:val="ArticleHeadingOld"/>
    <w:qFormat/>
    <w:rsid w:val="00430710"/>
  </w:style>
  <w:style w:type="paragraph" w:customStyle="1" w:styleId="BillNumber">
    <w:name w:val="Bill Number"/>
    <w:basedOn w:val="BillNumberOld"/>
    <w:qFormat/>
    <w:rsid w:val="00430710"/>
  </w:style>
  <w:style w:type="paragraph" w:customStyle="1" w:styleId="ChapterHeading">
    <w:name w:val="Chapter Heading"/>
    <w:basedOn w:val="ChapterHeadingOld"/>
    <w:next w:val="Normal"/>
    <w:qFormat/>
    <w:rsid w:val="00430710"/>
  </w:style>
  <w:style w:type="paragraph" w:customStyle="1" w:styleId="EnactingClause">
    <w:name w:val="Enacting Clause"/>
    <w:basedOn w:val="EnactingClauseOld"/>
    <w:qFormat/>
    <w:rsid w:val="00430710"/>
  </w:style>
  <w:style w:type="paragraph" w:customStyle="1" w:styleId="EnactingSection">
    <w:name w:val="Enacting Section"/>
    <w:basedOn w:val="EnactingSectionOld"/>
    <w:qFormat/>
    <w:rsid w:val="00430710"/>
  </w:style>
  <w:style w:type="paragraph" w:customStyle="1" w:styleId="HeaderStyle">
    <w:name w:val="Header Style"/>
    <w:basedOn w:val="HeaderStyleOld"/>
    <w:qFormat/>
    <w:rsid w:val="00430710"/>
  </w:style>
  <w:style w:type="paragraph" w:customStyle="1" w:styleId="Note">
    <w:name w:val="Note"/>
    <w:basedOn w:val="NoteOld"/>
    <w:qFormat/>
    <w:rsid w:val="00430710"/>
  </w:style>
  <w:style w:type="paragraph" w:customStyle="1" w:styleId="PartHeading">
    <w:name w:val="Part Heading"/>
    <w:basedOn w:val="PartHeadingOld"/>
    <w:qFormat/>
    <w:rsid w:val="00430710"/>
  </w:style>
  <w:style w:type="paragraph" w:customStyle="1" w:styleId="References">
    <w:name w:val="References"/>
    <w:basedOn w:val="ReferencesOld"/>
    <w:qFormat/>
    <w:rsid w:val="00430710"/>
  </w:style>
  <w:style w:type="paragraph" w:customStyle="1" w:styleId="SectionBody">
    <w:name w:val="Section Body"/>
    <w:basedOn w:val="SectionBodyOld"/>
    <w:qFormat/>
    <w:rsid w:val="00430710"/>
  </w:style>
  <w:style w:type="paragraph" w:customStyle="1" w:styleId="SectionHeading">
    <w:name w:val="Section Heading"/>
    <w:basedOn w:val="SectionHeadingOld"/>
    <w:qFormat/>
    <w:rsid w:val="00430710"/>
  </w:style>
  <w:style w:type="paragraph" w:customStyle="1" w:styleId="Sponsors">
    <w:name w:val="Sponsors"/>
    <w:basedOn w:val="SponsorsOld"/>
    <w:qFormat/>
    <w:rsid w:val="00430710"/>
  </w:style>
  <w:style w:type="paragraph" w:customStyle="1" w:styleId="TitlePageBillPrefix">
    <w:name w:val="Title Page: Bill Prefix"/>
    <w:basedOn w:val="TitlePageBillPrefixOld"/>
    <w:qFormat/>
    <w:rsid w:val="00430710"/>
  </w:style>
  <w:style w:type="paragraph" w:customStyle="1" w:styleId="TitlePageOrigin">
    <w:name w:val="Title Page: Origin"/>
    <w:basedOn w:val="TitlePageOriginOld"/>
    <w:qFormat/>
    <w:rsid w:val="00430710"/>
  </w:style>
  <w:style w:type="paragraph" w:customStyle="1" w:styleId="TitlePageSession">
    <w:name w:val="Title Page: Session"/>
    <w:basedOn w:val="TitlePageSessionOld"/>
    <w:qFormat/>
    <w:rsid w:val="00430710"/>
  </w:style>
  <w:style w:type="paragraph" w:customStyle="1" w:styleId="TitleSection">
    <w:name w:val="Title Section"/>
    <w:basedOn w:val="TitleSectionOld"/>
    <w:qFormat/>
    <w:rsid w:val="00430710"/>
  </w:style>
  <w:style w:type="character" w:customStyle="1" w:styleId="Strike-Through">
    <w:name w:val="Strike-Through"/>
    <w:uiPriority w:val="1"/>
    <w:rsid w:val="00430710"/>
    <w:rPr>
      <w:strike/>
      <w:dstrike w:val="0"/>
      <w:color w:val="auto"/>
    </w:rPr>
  </w:style>
  <w:style w:type="character" w:styleId="CommentReference">
    <w:name w:val="annotation reference"/>
    <w:basedOn w:val="DefaultParagraphFont"/>
    <w:uiPriority w:val="99"/>
    <w:semiHidden/>
    <w:locked/>
    <w:rsid w:val="007045A5"/>
    <w:rPr>
      <w:sz w:val="16"/>
      <w:szCs w:val="16"/>
    </w:rPr>
  </w:style>
  <w:style w:type="paragraph" w:styleId="CommentText">
    <w:name w:val="annotation text"/>
    <w:basedOn w:val="Normal"/>
    <w:link w:val="CommentTextChar"/>
    <w:uiPriority w:val="99"/>
    <w:semiHidden/>
    <w:locked/>
    <w:rsid w:val="007045A5"/>
    <w:pPr>
      <w:spacing w:line="240" w:lineRule="auto"/>
    </w:pPr>
    <w:rPr>
      <w:sz w:val="20"/>
      <w:szCs w:val="20"/>
    </w:rPr>
  </w:style>
  <w:style w:type="character" w:customStyle="1" w:styleId="CommentTextChar">
    <w:name w:val="Comment Text Char"/>
    <w:basedOn w:val="DefaultParagraphFont"/>
    <w:link w:val="CommentText"/>
    <w:uiPriority w:val="99"/>
    <w:semiHidden/>
    <w:rsid w:val="007045A5"/>
    <w:rPr>
      <w:sz w:val="20"/>
      <w:szCs w:val="20"/>
    </w:rPr>
  </w:style>
  <w:style w:type="paragraph" w:styleId="CommentSubject">
    <w:name w:val="annotation subject"/>
    <w:basedOn w:val="CommentText"/>
    <w:next w:val="CommentText"/>
    <w:link w:val="CommentSubjectChar"/>
    <w:uiPriority w:val="99"/>
    <w:semiHidden/>
    <w:locked/>
    <w:rsid w:val="007045A5"/>
    <w:rPr>
      <w:b/>
      <w:bCs/>
    </w:rPr>
  </w:style>
  <w:style w:type="character" w:customStyle="1" w:styleId="CommentSubjectChar">
    <w:name w:val="Comment Subject Char"/>
    <w:basedOn w:val="CommentTextChar"/>
    <w:link w:val="CommentSubject"/>
    <w:uiPriority w:val="99"/>
    <w:semiHidden/>
    <w:rsid w:val="007045A5"/>
    <w:rPr>
      <w:b/>
      <w:bCs/>
      <w:sz w:val="20"/>
      <w:szCs w:val="20"/>
    </w:rPr>
  </w:style>
  <w:style w:type="paragraph" w:styleId="Revision">
    <w:name w:val="Revision"/>
    <w:hidden/>
    <w:uiPriority w:val="99"/>
    <w:semiHidden/>
    <w:rsid w:val="007045A5"/>
    <w:pPr>
      <w:spacing w:line="240" w:lineRule="auto"/>
    </w:pPr>
  </w:style>
  <w:style w:type="paragraph" w:styleId="BalloonText">
    <w:name w:val="Balloon Text"/>
    <w:basedOn w:val="Normal"/>
    <w:link w:val="BalloonTextChar"/>
    <w:uiPriority w:val="99"/>
    <w:semiHidden/>
    <w:unhideWhenUsed/>
    <w:locked/>
    <w:rsid w:val="007045A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45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9858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B1F9B6617E746FA9CBF7C4B4ED471EE"/>
        <w:category>
          <w:name w:val="General"/>
          <w:gallery w:val="placeholder"/>
        </w:category>
        <w:types>
          <w:type w:val="bbPlcHdr"/>
        </w:types>
        <w:behaviors>
          <w:behavior w:val="content"/>
        </w:behaviors>
        <w:guid w:val="{8A8FA60C-007F-4A35-810B-A7A60ABF0D2D}"/>
      </w:docPartPr>
      <w:docPartBody>
        <w:p w:rsidR="00882AB2" w:rsidRDefault="006D4269">
          <w:pPr>
            <w:pStyle w:val="3B1F9B6617E746FA9CBF7C4B4ED471EE"/>
          </w:pPr>
          <w:r w:rsidRPr="00B844FE">
            <w:t>Prefix Text</w:t>
          </w:r>
        </w:p>
      </w:docPartBody>
    </w:docPart>
    <w:docPart>
      <w:docPartPr>
        <w:name w:val="79EA674E610647B38A14666CAB4ABC32"/>
        <w:category>
          <w:name w:val="General"/>
          <w:gallery w:val="placeholder"/>
        </w:category>
        <w:types>
          <w:type w:val="bbPlcHdr"/>
        </w:types>
        <w:behaviors>
          <w:behavior w:val="content"/>
        </w:behaviors>
        <w:guid w:val="{58A75E99-800C-45DC-86C4-3DF4E9A5E17E}"/>
      </w:docPartPr>
      <w:docPartBody>
        <w:p w:rsidR="00882AB2" w:rsidRDefault="006D4269">
          <w:pPr>
            <w:pStyle w:val="79EA674E610647B38A14666CAB4ABC32"/>
          </w:pPr>
          <w:r w:rsidRPr="00B844FE">
            <w:t>[Type here]</w:t>
          </w:r>
        </w:p>
      </w:docPartBody>
    </w:docPart>
    <w:docPart>
      <w:docPartPr>
        <w:name w:val="77DE1DB594894E37B4CF108806F4D6D8"/>
        <w:category>
          <w:name w:val="General"/>
          <w:gallery w:val="placeholder"/>
        </w:category>
        <w:types>
          <w:type w:val="bbPlcHdr"/>
        </w:types>
        <w:behaviors>
          <w:behavior w:val="content"/>
        </w:behaviors>
        <w:guid w:val="{2835DD9A-1C07-4A70-878A-28254A04803E}"/>
      </w:docPartPr>
      <w:docPartBody>
        <w:p w:rsidR="00882AB2" w:rsidRDefault="006D4269">
          <w:pPr>
            <w:pStyle w:val="77DE1DB594894E37B4CF108806F4D6D8"/>
          </w:pPr>
          <w:r w:rsidRPr="00B844FE">
            <w:t>Number</w:t>
          </w:r>
        </w:p>
      </w:docPartBody>
    </w:docPart>
    <w:docPart>
      <w:docPartPr>
        <w:name w:val="053CE81B4BF74F8E91FC53740DEC0F38"/>
        <w:category>
          <w:name w:val="General"/>
          <w:gallery w:val="placeholder"/>
        </w:category>
        <w:types>
          <w:type w:val="bbPlcHdr"/>
        </w:types>
        <w:behaviors>
          <w:behavior w:val="content"/>
        </w:behaviors>
        <w:guid w:val="{10F1F3B1-313F-4477-B8EF-D68E0B37CFD5}"/>
      </w:docPartPr>
      <w:docPartBody>
        <w:p w:rsidR="00882AB2" w:rsidRDefault="006D4269">
          <w:pPr>
            <w:pStyle w:val="053CE81B4BF74F8E91FC53740DEC0F38"/>
          </w:pPr>
          <w:r w:rsidRPr="00B844FE">
            <w:t>Enter Sponsors Here</w:t>
          </w:r>
        </w:p>
      </w:docPartBody>
    </w:docPart>
    <w:docPart>
      <w:docPartPr>
        <w:name w:val="E477DA7B1C9F49FAB1B7728B125EB1B6"/>
        <w:category>
          <w:name w:val="General"/>
          <w:gallery w:val="placeholder"/>
        </w:category>
        <w:types>
          <w:type w:val="bbPlcHdr"/>
        </w:types>
        <w:behaviors>
          <w:behavior w:val="content"/>
        </w:behaviors>
        <w:guid w:val="{845BB131-0294-440A-9928-8AD86EBD235A}"/>
      </w:docPartPr>
      <w:docPartBody>
        <w:p w:rsidR="00882AB2" w:rsidRDefault="006D4269">
          <w:pPr>
            <w:pStyle w:val="E477DA7B1C9F49FAB1B7728B125EB1B6"/>
          </w:pPr>
          <w:r>
            <w:rPr>
              <w:rStyle w:val="PlaceholderText"/>
            </w:rPr>
            <w:t>Enter References</w:t>
          </w:r>
        </w:p>
      </w:docPartBody>
    </w:docPart>
    <w:docPart>
      <w:docPartPr>
        <w:name w:val="312A63BAB3AB499784CA6703A088D45B"/>
        <w:category>
          <w:name w:val="General"/>
          <w:gallery w:val="placeholder"/>
        </w:category>
        <w:types>
          <w:type w:val="bbPlcHdr"/>
        </w:types>
        <w:behaviors>
          <w:behavior w:val="content"/>
        </w:behaviors>
        <w:guid w:val="{70C8A382-AB11-4715-AF7E-FE28DE7A8621}"/>
      </w:docPartPr>
      <w:docPartBody>
        <w:p w:rsidR="00F43555" w:rsidRDefault="00F45081" w:rsidP="00F45081">
          <w:pPr>
            <w:pStyle w:val="312A63BAB3AB499784CA6703A088D45B"/>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4269"/>
    <w:rsid w:val="00007A30"/>
    <w:rsid w:val="0054237C"/>
    <w:rsid w:val="006D4269"/>
    <w:rsid w:val="00826CA8"/>
    <w:rsid w:val="00882AB2"/>
    <w:rsid w:val="00B50903"/>
    <w:rsid w:val="00BD7EDB"/>
    <w:rsid w:val="00C22B90"/>
    <w:rsid w:val="00F32494"/>
    <w:rsid w:val="00F43555"/>
    <w:rsid w:val="00F450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B1F9B6617E746FA9CBF7C4B4ED471EE">
    <w:name w:val="3B1F9B6617E746FA9CBF7C4B4ED471EE"/>
  </w:style>
  <w:style w:type="paragraph" w:customStyle="1" w:styleId="79EA674E610647B38A14666CAB4ABC32">
    <w:name w:val="79EA674E610647B38A14666CAB4ABC32"/>
  </w:style>
  <w:style w:type="paragraph" w:customStyle="1" w:styleId="77DE1DB594894E37B4CF108806F4D6D8">
    <w:name w:val="77DE1DB594894E37B4CF108806F4D6D8"/>
  </w:style>
  <w:style w:type="paragraph" w:customStyle="1" w:styleId="053CE81B4BF74F8E91FC53740DEC0F38">
    <w:name w:val="053CE81B4BF74F8E91FC53740DEC0F38"/>
  </w:style>
  <w:style w:type="character" w:styleId="PlaceholderText">
    <w:name w:val="Placeholder Text"/>
    <w:basedOn w:val="DefaultParagraphFont"/>
    <w:uiPriority w:val="99"/>
    <w:semiHidden/>
    <w:rsid w:val="00F45081"/>
  </w:style>
  <w:style w:type="paragraph" w:customStyle="1" w:styleId="E477DA7B1C9F49FAB1B7728B125EB1B6">
    <w:name w:val="E477DA7B1C9F49FAB1B7728B125EB1B6"/>
  </w:style>
  <w:style w:type="paragraph" w:customStyle="1" w:styleId="312A63BAB3AB499784CA6703A088D45B">
    <w:name w:val="312A63BAB3AB499784CA6703A088D45B"/>
    <w:rsid w:val="00F450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F36E97-7103-4349-9B29-1A7DC8451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6</Pages>
  <Words>1362</Words>
  <Characters>776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Lori Nichols</cp:lastModifiedBy>
  <cp:revision>8</cp:revision>
  <cp:lastPrinted>2020-01-09T16:14:00Z</cp:lastPrinted>
  <dcterms:created xsi:type="dcterms:W3CDTF">2021-02-09T15:37:00Z</dcterms:created>
  <dcterms:modified xsi:type="dcterms:W3CDTF">2021-02-11T22:05:00Z</dcterms:modified>
</cp:coreProperties>
</file>